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016A37F4" w14:textId="41284A70" w:rsidR="00DE2F0D"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5002467" w:history="1">
            <w:r w:rsidR="00DE2F0D" w:rsidRPr="00E102E0">
              <w:rPr>
                <w:rStyle w:val="Hyperlink"/>
                <w:noProof/>
              </w:rPr>
              <w:t>Meta</w:t>
            </w:r>
            <w:r w:rsidR="00DE2F0D">
              <w:rPr>
                <w:noProof/>
                <w:webHidden/>
              </w:rPr>
              <w:tab/>
            </w:r>
            <w:r w:rsidR="00DE2F0D">
              <w:rPr>
                <w:noProof/>
                <w:webHidden/>
              </w:rPr>
              <w:fldChar w:fldCharType="begin"/>
            </w:r>
            <w:r w:rsidR="00DE2F0D">
              <w:rPr>
                <w:noProof/>
                <w:webHidden/>
              </w:rPr>
              <w:instrText xml:space="preserve"> PAGEREF _Toc145002467 \h </w:instrText>
            </w:r>
            <w:r w:rsidR="00DE2F0D">
              <w:rPr>
                <w:noProof/>
                <w:webHidden/>
              </w:rPr>
            </w:r>
            <w:r w:rsidR="00DE2F0D">
              <w:rPr>
                <w:noProof/>
                <w:webHidden/>
              </w:rPr>
              <w:fldChar w:fldCharType="separate"/>
            </w:r>
            <w:r w:rsidR="00DE2F0D">
              <w:rPr>
                <w:noProof/>
                <w:webHidden/>
              </w:rPr>
              <w:t>2</w:t>
            </w:r>
            <w:r w:rsidR="00DE2F0D">
              <w:rPr>
                <w:noProof/>
                <w:webHidden/>
              </w:rPr>
              <w:fldChar w:fldCharType="end"/>
            </w:r>
          </w:hyperlink>
        </w:p>
        <w:p w14:paraId="62F12D35" w14:textId="0EC2CA87" w:rsidR="00DE2F0D" w:rsidRDefault="00000000">
          <w:pPr>
            <w:pStyle w:val="TOC2"/>
            <w:tabs>
              <w:tab w:val="right" w:leader="dot" w:pos="10456"/>
            </w:tabs>
            <w:rPr>
              <w:rFonts w:eastAsiaTheme="minorEastAsia"/>
              <w:noProof/>
              <w:kern w:val="2"/>
              <w:lang w:eastAsia="en-GB"/>
              <w14:ligatures w14:val="standardContextual"/>
            </w:rPr>
          </w:pPr>
          <w:hyperlink w:anchor="_Toc145002468" w:history="1">
            <w:r w:rsidR="00DE2F0D" w:rsidRPr="00E102E0">
              <w:rPr>
                <w:rStyle w:val="Hyperlink"/>
                <w:noProof/>
              </w:rPr>
              <w:t>Landing Page</w:t>
            </w:r>
            <w:r w:rsidR="00DE2F0D">
              <w:rPr>
                <w:noProof/>
                <w:webHidden/>
              </w:rPr>
              <w:tab/>
            </w:r>
            <w:r w:rsidR="00DE2F0D">
              <w:rPr>
                <w:noProof/>
                <w:webHidden/>
              </w:rPr>
              <w:fldChar w:fldCharType="begin"/>
            </w:r>
            <w:r w:rsidR="00DE2F0D">
              <w:rPr>
                <w:noProof/>
                <w:webHidden/>
              </w:rPr>
              <w:instrText xml:space="preserve"> PAGEREF _Toc145002468 \h </w:instrText>
            </w:r>
            <w:r w:rsidR="00DE2F0D">
              <w:rPr>
                <w:noProof/>
                <w:webHidden/>
              </w:rPr>
            </w:r>
            <w:r w:rsidR="00DE2F0D">
              <w:rPr>
                <w:noProof/>
                <w:webHidden/>
              </w:rPr>
              <w:fldChar w:fldCharType="separate"/>
            </w:r>
            <w:r w:rsidR="00DE2F0D">
              <w:rPr>
                <w:noProof/>
                <w:webHidden/>
              </w:rPr>
              <w:t>2</w:t>
            </w:r>
            <w:r w:rsidR="00DE2F0D">
              <w:rPr>
                <w:noProof/>
                <w:webHidden/>
              </w:rPr>
              <w:fldChar w:fldCharType="end"/>
            </w:r>
          </w:hyperlink>
        </w:p>
        <w:p w14:paraId="59603DFA" w14:textId="40D8A270" w:rsidR="00DE2F0D" w:rsidRDefault="00000000">
          <w:pPr>
            <w:pStyle w:val="TOC2"/>
            <w:tabs>
              <w:tab w:val="right" w:leader="dot" w:pos="10456"/>
            </w:tabs>
            <w:rPr>
              <w:rFonts w:eastAsiaTheme="minorEastAsia"/>
              <w:noProof/>
              <w:kern w:val="2"/>
              <w:lang w:eastAsia="en-GB"/>
              <w14:ligatures w14:val="standardContextual"/>
            </w:rPr>
          </w:pPr>
          <w:hyperlink w:anchor="_Toc145002469" w:history="1">
            <w:r w:rsidR="00DE2F0D" w:rsidRPr="00E102E0">
              <w:rPr>
                <w:rStyle w:val="Hyperlink"/>
                <w:noProof/>
              </w:rPr>
              <w:t>About Page</w:t>
            </w:r>
            <w:r w:rsidR="00DE2F0D">
              <w:rPr>
                <w:noProof/>
                <w:webHidden/>
              </w:rPr>
              <w:tab/>
            </w:r>
            <w:r w:rsidR="00DE2F0D">
              <w:rPr>
                <w:noProof/>
                <w:webHidden/>
              </w:rPr>
              <w:fldChar w:fldCharType="begin"/>
            </w:r>
            <w:r w:rsidR="00DE2F0D">
              <w:rPr>
                <w:noProof/>
                <w:webHidden/>
              </w:rPr>
              <w:instrText xml:space="preserve"> PAGEREF _Toc145002469 \h </w:instrText>
            </w:r>
            <w:r w:rsidR="00DE2F0D">
              <w:rPr>
                <w:noProof/>
                <w:webHidden/>
              </w:rPr>
            </w:r>
            <w:r w:rsidR="00DE2F0D">
              <w:rPr>
                <w:noProof/>
                <w:webHidden/>
              </w:rPr>
              <w:fldChar w:fldCharType="separate"/>
            </w:r>
            <w:r w:rsidR="00DE2F0D">
              <w:rPr>
                <w:noProof/>
                <w:webHidden/>
              </w:rPr>
              <w:t>4</w:t>
            </w:r>
            <w:r w:rsidR="00DE2F0D">
              <w:rPr>
                <w:noProof/>
                <w:webHidden/>
              </w:rPr>
              <w:fldChar w:fldCharType="end"/>
            </w:r>
          </w:hyperlink>
        </w:p>
        <w:p w14:paraId="5C368ABE" w14:textId="65DA4F56" w:rsidR="00DE2F0D" w:rsidRDefault="00000000">
          <w:pPr>
            <w:pStyle w:val="TOC2"/>
            <w:tabs>
              <w:tab w:val="right" w:leader="dot" w:pos="10456"/>
            </w:tabs>
            <w:rPr>
              <w:rFonts w:eastAsiaTheme="minorEastAsia"/>
              <w:noProof/>
              <w:kern w:val="2"/>
              <w:lang w:eastAsia="en-GB"/>
              <w14:ligatures w14:val="standardContextual"/>
            </w:rPr>
          </w:pPr>
          <w:hyperlink w:anchor="_Toc145002470" w:history="1">
            <w:r w:rsidR="00DE2F0D" w:rsidRPr="00E102E0">
              <w:rPr>
                <w:rStyle w:val="Hyperlink"/>
                <w:noProof/>
              </w:rPr>
              <w:t>Projects Page</w:t>
            </w:r>
            <w:r w:rsidR="00DE2F0D">
              <w:rPr>
                <w:noProof/>
                <w:webHidden/>
              </w:rPr>
              <w:tab/>
            </w:r>
            <w:r w:rsidR="00DE2F0D">
              <w:rPr>
                <w:noProof/>
                <w:webHidden/>
              </w:rPr>
              <w:fldChar w:fldCharType="begin"/>
            </w:r>
            <w:r w:rsidR="00DE2F0D">
              <w:rPr>
                <w:noProof/>
                <w:webHidden/>
              </w:rPr>
              <w:instrText xml:space="preserve"> PAGEREF _Toc145002470 \h </w:instrText>
            </w:r>
            <w:r w:rsidR="00DE2F0D">
              <w:rPr>
                <w:noProof/>
                <w:webHidden/>
              </w:rPr>
            </w:r>
            <w:r w:rsidR="00DE2F0D">
              <w:rPr>
                <w:noProof/>
                <w:webHidden/>
              </w:rPr>
              <w:fldChar w:fldCharType="separate"/>
            </w:r>
            <w:r w:rsidR="00DE2F0D">
              <w:rPr>
                <w:noProof/>
                <w:webHidden/>
              </w:rPr>
              <w:t>6</w:t>
            </w:r>
            <w:r w:rsidR="00DE2F0D">
              <w:rPr>
                <w:noProof/>
                <w:webHidden/>
              </w:rPr>
              <w:fldChar w:fldCharType="end"/>
            </w:r>
          </w:hyperlink>
        </w:p>
        <w:p w14:paraId="33757C95" w14:textId="58B750AA" w:rsidR="00DE2F0D" w:rsidRDefault="00000000">
          <w:pPr>
            <w:pStyle w:val="TOC2"/>
            <w:tabs>
              <w:tab w:val="right" w:leader="dot" w:pos="10456"/>
            </w:tabs>
            <w:rPr>
              <w:rFonts w:eastAsiaTheme="minorEastAsia"/>
              <w:noProof/>
              <w:kern w:val="2"/>
              <w:lang w:eastAsia="en-GB"/>
              <w14:ligatures w14:val="standardContextual"/>
            </w:rPr>
          </w:pPr>
          <w:hyperlink w:anchor="_Toc145002471" w:history="1">
            <w:r w:rsidR="00DE2F0D" w:rsidRPr="00E102E0">
              <w:rPr>
                <w:rStyle w:val="Hyperlink"/>
                <w:noProof/>
              </w:rPr>
              <w:t>Contact Page</w:t>
            </w:r>
            <w:r w:rsidR="00DE2F0D">
              <w:rPr>
                <w:noProof/>
                <w:webHidden/>
              </w:rPr>
              <w:tab/>
            </w:r>
            <w:r w:rsidR="00DE2F0D">
              <w:rPr>
                <w:noProof/>
                <w:webHidden/>
              </w:rPr>
              <w:fldChar w:fldCharType="begin"/>
            </w:r>
            <w:r w:rsidR="00DE2F0D">
              <w:rPr>
                <w:noProof/>
                <w:webHidden/>
              </w:rPr>
              <w:instrText xml:space="preserve"> PAGEREF _Toc145002471 \h </w:instrText>
            </w:r>
            <w:r w:rsidR="00DE2F0D">
              <w:rPr>
                <w:noProof/>
                <w:webHidden/>
              </w:rPr>
            </w:r>
            <w:r w:rsidR="00DE2F0D">
              <w:rPr>
                <w:noProof/>
                <w:webHidden/>
              </w:rPr>
              <w:fldChar w:fldCharType="separate"/>
            </w:r>
            <w:r w:rsidR="00DE2F0D">
              <w:rPr>
                <w:noProof/>
                <w:webHidden/>
              </w:rPr>
              <w:t>7</w:t>
            </w:r>
            <w:r w:rsidR="00DE2F0D">
              <w:rPr>
                <w:noProof/>
                <w:webHidden/>
              </w:rPr>
              <w:fldChar w:fldCharType="end"/>
            </w:r>
          </w:hyperlink>
        </w:p>
        <w:p w14:paraId="3D3926A3" w14:textId="130217DF" w:rsidR="00DE2F0D" w:rsidRDefault="00000000">
          <w:pPr>
            <w:pStyle w:val="TOC1"/>
            <w:tabs>
              <w:tab w:val="right" w:leader="dot" w:pos="10456"/>
            </w:tabs>
            <w:rPr>
              <w:rFonts w:eastAsiaTheme="minorEastAsia"/>
              <w:noProof/>
              <w:kern w:val="2"/>
              <w:lang w:eastAsia="en-GB"/>
              <w14:ligatures w14:val="standardContextual"/>
            </w:rPr>
          </w:pPr>
          <w:hyperlink w:anchor="_Toc145002472" w:history="1">
            <w:r w:rsidR="00DE2F0D" w:rsidRPr="00E102E0">
              <w:rPr>
                <w:rStyle w:val="Hyperlink"/>
                <w:noProof/>
              </w:rPr>
              <w:t>Blogs</w:t>
            </w:r>
            <w:r w:rsidR="00DE2F0D">
              <w:rPr>
                <w:noProof/>
                <w:webHidden/>
              </w:rPr>
              <w:tab/>
            </w:r>
            <w:r w:rsidR="00DE2F0D">
              <w:rPr>
                <w:noProof/>
                <w:webHidden/>
              </w:rPr>
              <w:fldChar w:fldCharType="begin"/>
            </w:r>
            <w:r w:rsidR="00DE2F0D">
              <w:rPr>
                <w:noProof/>
                <w:webHidden/>
              </w:rPr>
              <w:instrText xml:space="preserve"> PAGEREF _Toc145002472 \h </w:instrText>
            </w:r>
            <w:r w:rsidR="00DE2F0D">
              <w:rPr>
                <w:noProof/>
                <w:webHidden/>
              </w:rPr>
            </w:r>
            <w:r w:rsidR="00DE2F0D">
              <w:rPr>
                <w:noProof/>
                <w:webHidden/>
              </w:rPr>
              <w:fldChar w:fldCharType="separate"/>
            </w:r>
            <w:r w:rsidR="00DE2F0D">
              <w:rPr>
                <w:noProof/>
                <w:webHidden/>
              </w:rPr>
              <w:t>8</w:t>
            </w:r>
            <w:r w:rsidR="00DE2F0D">
              <w:rPr>
                <w:noProof/>
                <w:webHidden/>
              </w:rPr>
              <w:fldChar w:fldCharType="end"/>
            </w:r>
          </w:hyperlink>
        </w:p>
        <w:p w14:paraId="548C1221" w14:textId="79084246" w:rsidR="00DE2F0D" w:rsidRDefault="00000000">
          <w:pPr>
            <w:pStyle w:val="TOC2"/>
            <w:tabs>
              <w:tab w:val="right" w:leader="dot" w:pos="10456"/>
            </w:tabs>
            <w:rPr>
              <w:rFonts w:eastAsiaTheme="minorEastAsia"/>
              <w:noProof/>
              <w:kern w:val="2"/>
              <w:lang w:eastAsia="en-GB"/>
              <w14:ligatures w14:val="standardContextual"/>
            </w:rPr>
          </w:pPr>
          <w:hyperlink w:anchor="_Toc145002473" w:history="1">
            <w:r w:rsidR="00DE2F0D" w:rsidRPr="00E102E0">
              <w:rPr>
                <w:rStyle w:val="Hyperlink"/>
                <w:noProof/>
              </w:rPr>
              <w:t>Digital Guitar - Hardware</w:t>
            </w:r>
            <w:r w:rsidR="00DE2F0D">
              <w:rPr>
                <w:noProof/>
                <w:webHidden/>
              </w:rPr>
              <w:tab/>
            </w:r>
            <w:r w:rsidR="00DE2F0D">
              <w:rPr>
                <w:noProof/>
                <w:webHidden/>
              </w:rPr>
              <w:fldChar w:fldCharType="begin"/>
            </w:r>
            <w:r w:rsidR="00DE2F0D">
              <w:rPr>
                <w:noProof/>
                <w:webHidden/>
              </w:rPr>
              <w:instrText xml:space="preserve"> PAGEREF _Toc145002473 \h </w:instrText>
            </w:r>
            <w:r w:rsidR="00DE2F0D">
              <w:rPr>
                <w:noProof/>
                <w:webHidden/>
              </w:rPr>
            </w:r>
            <w:r w:rsidR="00DE2F0D">
              <w:rPr>
                <w:noProof/>
                <w:webHidden/>
              </w:rPr>
              <w:fldChar w:fldCharType="separate"/>
            </w:r>
            <w:r w:rsidR="00DE2F0D">
              <w:rPr>
                <w:noProof/>
                <w:webHidden/>
              </w:rPr>
              <w:t>9</w:t>
            </w:r>
            <w:r w:rsidR="00DE2F0D">
              <w:rPr>
                <w:noProof/>
                <w:webHidden/>
              </w:rPr>
              <w:fldChar w:fldCharType="end"/>
            </w:r>
          </w:hyperlink>
        </w:p>
        <w:p w14:paraId="1CA070CE" w14:textId="1DABE008" w:rsidR="00DE2F0D" w:rsidRDefault="00000000">
          <w:pPr>
            <w:pStyle w:val="TOC2"/>
            <w:tabs>
              <w:tab w:val="right" w:leader="dot" w:pos="10456"/>
            </w:tabs>
            <w:rPr>
              <w:rFonts w:eastAsiaTheme="minorEastAsia"/>
              <w:noProof/>
              <w:kern w:val="2"/>
              <w:lang w:eastAsia="en-GB"/>
              <w14:ligatures w14:val="standardContextual"/>
            </w:rPr>
          </w:pPr>
          <w:hyperlink w:anchor="_Toc145002474" w:history="1">
            <w:r w:rsidR="00DE2F0D" w:rsidRPr="00E102E0">
              <w:rPr>
                <w:rStyle w:val="Hyperlink"/>
                <w:rFonts w:eastAsia="Times New Roman"/>
                <w:noProof/>
                <w:lang w:eastAsia="en-GB"/>
              </w:rPr>
              <w:t>Digital Guitar - Make Guitar Sounds with Howler</w:t>
            </w:r>
            <w:r w:rsidR="00DE2F0D">
              <w:rPr>
                <w:noProof/>
                <w:webHidden/>
              </w:rPr>
              <w:tab/>
            </w:r>
            <w:r w:rsidR="00DE2F0D">
              <w:rPr>
                <w:noProof/>
                <w:webHidden/>
              </w:rPr>
              <w:fldChar w:fldCharType="begin"/>
            </w:r>
            <w:r w:rsidR="00DE2F0D">
              <w:rPr>
                <w:noProof/>
                <w:webHidden/>
              </w:rPr>
              <w:instrText xml:space="preserve"> PAGEREF _Toc145002474 \h </w:instrText>
            </w:r>
            <w:r w:rsidR="00DE2F0D">
              <w:rPr>
                <w:noProof/>
                <w:webHidden/>
              </w:rPr>
            </w:r>
            <w:r w:rsidR="00DE2F0D">
              <w:rPr>
                <w:noProof/>
                <w:webHidden/>
              </w:rPr>
              <w:fldChar w:fldCharType="separate"/>
            </w:r>
            <w:r w:rsidR="00DE2F0D">
              <w:rPr>
                <w:noProof/>
                <w:webHidden/>
              </w:rPr>
              <w:t>18</w:t>
            </w:r>
            <w:r w:rsidR="00DE2F0D">
              <w:rPr>
                <w:noProof/>
                <w:webHidden/>
              </w:rPr>
              <w:fldChar w:fldCharType="end"/>
            </w:r>
          </w:hyperlink>
        </w:p>
        <w:p w14:paraId="52144921" w14:textId="09697444" w:rsidR="00DE2F0D" w:rsidRDefault="00000000">
          <w:pPr>
            <w:pStyle w:val="TOC2"/>
            <w:tabs>
              <w:tab w:val="right" w:leader="dot" w:pos="10456"/>
            </w:tabs>
            <w:rPr>
              <w:rFonts w:eastAsiaTheme="minorEastAsia"/>
              <w:noProof/>
              <w:kern w:val="2"/>
              <w:lang w:eastAsia="en-GB"/>
              <w14:ligatures w14:val="standardContextual"/>
            </w:rPr>
          </w:pPr>
          <w:hyperlink w:anchor="_Toc145002475" w:history="1">
            <w:r w:rsidR="00DE2F0D" w:rsidRPr="00E102E0">
              <w:rPr>
                <w:rStyle w:val="Hyperlink"/>
                <w:rFonts w:eastAsia="Times New Roman"/>
                <w:noProof/>
                <w:lang w:eastAsia="en-GB"/>
              </w:rPr>
              <w:t>Validating Dates with JavaScript</w:t>
            </w:r>
            <w:r w:rsidR="00DE2F0D">
              <w:rPr>
                <w:noProof/>
                <w:webHidden/>
              </w:rPr>
              <w:tab/>
            </w:r>
            <w:r w:rsidR="00DE2F0D">
              <w:rPr>
                <w:noProof/>
                <w:webHidden/>
              </w:rPr>
              <w:fldChar w:fldCharType="begin"/>
            </w:r>
            <w:r w:rsidR="00DE2F0D">
              <w:rPr>
                <w:noProof/>
                <w:webHidden/>
              </w:rPr>
              <w:instrText xml:space="preserve"> PAGEREF _Toc145002475 \h </w:instrText>
            </w:r>
            <w:r w:rsidR="00DE2F0D">
              <w:rPr>
                <w:noProof/>
                <w:webHidden/>
              </w:rPr>
            </w:r>
            <w:r w:rsidR="00DE2F0D">
              <w:rPr>
                <w:noProof/>
                <w:webHidden/>
              </w:rPr>
              <w:fldChar w:fldCharType="separate"/>
            </w:r>
            <w:r w:rsidR="00DE2F0D">
              <w:rPr>
                <w:noProof/>
                <w:webHidden/>
              </w:rPr>
              <w:t>23</w:t>
            </w:r>
            <w:r w:rsidR="00DE2F0D">
              <w:rPr>
                <w:noProof/>
                <w:webHidden/>
              </w:rPr>
              <w:fldChar w:fldCharType="end"/>
            </w:r>
          </w:hyperlink>
        </w:p>
        <w:p w14:paraId="6F465CF7" w14:textId="14577E22" w:rsidR="00DE2F0D" w:rsidRDefault="00000000">
          <w:pPr>
            <w:pStyle w:val="TOC2"/>
            <w:tabs>
              <w:tab w:val="right" w:leader="dot" w:pos="10456"/>
            </w:tabs>
            <w:rPr>
              <w:rFonts w:eastAsiaTheme="minorEastAsia"/>
              <w:noProof/>
              <w:kern w:val="2"/>
              <w:lang w:eastAsia="en-GB"/>
              <w14:ligatures w14:val="standardContextual"/>
            </w:rPr>
          </w:pPr>
          <w:hyperlink w:anchor="_Toc145002476" w:history="1">
            <w:r w:rsidR="00DE2F0D" w:rsidRPr="00E102E0">
              <w:rPr>
                <w:rStyle w:val="Hyperlink"/>
                <w:noProof/>
              </w:rPr>
              <w:t>JavaScript's Sorting – What's Behind the Hood</w:t>
            </w:r>
            <w:r w:rsidR="00DE2F0D">
              <w:rPr>
                <w:noProof/>
                <w:webHidden/>
              </w:rPr>
              <w:tab/>
            </w:r>
            <w:r w:rsidR="00DE2F0D">
              <w:rPr>
                <w:noProof/>
                <w:webHidden/>
              </w:rPr>
              <w:fldChar w:fldCharType="begin"/>
            </w:r>
            <w:r w:rsidR="00DE2F0D">
              <w:rPr>
                <w:noProof/>
                <w:webHidden/>
              </w:rPr>
              <w:instrText xml:space="preserve"> PAGEREF _Toc145002476 \h </w:instrText>
            </w:r>
            <w:r w:rsidR="00DE2F0D">
              <w:rPr>
                <w:noProof/>
                <w:webHidden/>
              </w:rPr>
            </w:r>
            <w:r w:rsidR="00DE2F0D">
              <w:rPr>
                <w:noProof/>
                <w:webHidden/>
              </w:rPr>
              <w:fldChar w:fldCharType="separate"/>
            </w:r>
            <w:r w:rsidR="00DE2F0D">
              <w:rPr>
                <w:noProof/>
                <w:webHidden/>
              </w:rPr>
              <w:t>25</w:t>
            </w:r>
            <w:r w:rsidR="00DE2F0D">
              <w:rPr>
                <w:noProof/>
                <w:webHidden/>
              </w:rPr>
              <w:fldChar w:fldCharType="end"/>
            </w:r>
          </w:hyperlink>
        </w:p>
        <w:p w14:paraId="796951BC" w14:textId="192906FE" w:rsidR="00DE2F0D" w:rsidRDefault="00000000">
          <w:pPr>
            <w:pStyle w:val="TOC2"/>
            <w:tabs>
              <w:tab w:val="right" w:leader="dot" w:pos="10456"/>
            </w:tabs>
            <w:rPr>
              <w:rFonts w:eastAsiaTheme="minorEastAsia"/>
              <w:noProof/>
              <w:kern w:val="2"/>
              <w:lang w:eastAsia="en-GB"/>
              <w14:ligatures w14:val="standardContextual"/>
            </w:rPr>
          </w:pPr>
          <w:hyperlink w:anchor="_Toc145002477" w:history="1">
            <w:r w:rsidR="00DE2F0D" w:rsidRPr="00E102E0">
              <w:rPr>
                <w:rStyle w:val="Hyperlink"/>
                <w:rFonts w:eastAsia="Times New Roman"/>
                <w:noProof/>
                <w:lang w:eastAsia="en-GB"/>
              </w:rPr>
              <w:t>Green Rooftop - An Arduino IoT Project</w:t>
            </w:r>
            <w:r w:rsidR="00DE2F0D">
              <w:rPr>
                <w:noProof/>
                <w:webHidden/>
              </w:rPr>
              <w:tab/>
            </w:r>
            <w:r w:rsidR="00DE2F0D">
              <w:rPr>
                <w:noProof/>
                <w:webHidden/>
              </w:rPr>
              <w:fldChar w:fldCharType="begin"/>
            </w:r>
            <w:r w:rsidR="00DE2F0D">
              <w:rPr>
                <w:noProof/>
                <w:webHidden/>
              </w:rPr>
              <w:instrText xml:space="preserve"> PAGEREF _Toc145002477 \h </w:instrText>
            </w:r>
            <w:r w:rsidR="00DE2F0D">
              <w:rPr>
                <w:noProof/>
                <w:webHidden/>
              </w:rPr>
            </w:r>
            <w:r w:rsidR="00DE2F0D">
              <w:rPr>
                <w:noProof/>
                <w:webHidden/>
              </w:rPr>
              <w:fldChar w:fldCharType="separate"/>
            </w:r>
            <w:r w:rsidR="00DE2F0D">
              <w:rPr>
                <w:noProof/>
                <w:webHidden/>
              </w:rPr>
              <w:t>29</w:t>
            </w:r>
            <w:r w:rsidR="00DE2F0D">
              <w:rPr>
                <w:noProof/>
                <w:webHidden/>
              </w:rPr>
              <w:fldChar w:fldCharType="end"/>
            </w:r>
          </w:hyperlink>
        </w:p>
        <w:p w14:paraId="5871899D" w14:textId="664488DB" w:rsidR="00DE2F0D" w:rsidRDefault="00000000">
          <w:pPr>
            <w:pStyle w:val="TOC2"/>
            <w:tabs>
              <w:tab w:val="right" w:leader="dot" w:pos="10456"/>
            </w:tabs>
            <w:rPr>
              <w:rFonts w:eastAsiaTheme="minorEastAsia"/>
              <w:noProof/>
              <w:kern w:val="2"/>
              <w:lang w:eastAsia="en-GB"/>
              <w14:ligatures w14:val="standardContextual"/>
            </w:rPr>
          </w:pPr>
          <w:hyperlink w:anchor="_Toc145002478" w:history="1">
            <w:r w:rsidR="00DE2F0D" w:rsidRPr="00E102E0">
              <w:rPr>
                <w:rStyle w:val="Hyperlink"/>
                <w:noProof/>
              </w:rPr>
              <w:t>Recreating McDonald's Ordering Kiosk UI</w:t>
            </w:r>
            <w:r w:rsidR="00DE2F0D">
              <w:rPr>
                <w:noProof/>
                <w:webHidden/>
              </w:rPr>
              <w:tab/>
            </w:r>
            <w:r w:rsidR="00DE2F0D">
              <w:rPr>
                <w:noProof/>
                <w:webHidden/>
              </w:rPr>
              <w:fldChar w:fldCharType="begin"/>
            </w:r>
            <w:r w:rsidR="00DE2F0D">
              <w:rPr>
                <w:noProof/>
                <w:webHidden/>
              </w:rPr>
              <w:instrText xml:space="preserve"> PAGEREF _Toc145002478 \h </w:instrText>
            </w:r>
            <w:r w:rsidR="00DE2F0D">
              <w:rPr>
                <w:noProof/>
                <w:webHidden/>
              </w:rPr>
            </w:r>
            <w:r w:rsidR="00DE2F0D">
              <w:rPr>
                <w:noProof/>
                <w:webHidden/>
              </w:rPr>
              <w:fldChar w:fldCharType="separate"/>
            </w:r>
            <w:r w:rsidR="00DE2F0D">
              <w:rPr>
                <w:noProof/>
                <w:webHidden/>
              </w:rPr>
              <w:t>37</w:t>
            </w:r>
            <w:r w:rsidR="00DE2F0D">
              <w:rPr>
                <w:noProof/>
                <w:webHidden/>
              </w:rPr>
              <w:fldChar w:fldCharType="end"/>
            </w:r>
          </w:hyperlink>
        </w:p>
        <w:p w14:paraId="5E9FFC1B" w14:textId="16B930A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5002467"/>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5002468"/>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5002469"/>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5002470"/>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5002471"/>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5002472"/>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lastRenderedPageBreak/>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5002473"/>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5002474"/>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5002475"/>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5002476"/>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B8F64FF"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5002477"/>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5002478"/>
      <w:r w:rsidRPr="003D12A5">
        <w:lastRenderedPageBreak/>
        <w:t>Scheduling Emails with Cyclic</w:t>
      </w:r>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Email scheduling is a valuable tool for optimi</w:t>
      </w:r>
      <w:r>
        <w:t>s</w:t>
      </w:r>
      <w:r>
        <w:t xml:space="preserve">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w:t>
      </w:r>
      <w:r>
        <w:t>s</w:t>
      </w:r>
      <w:r>
        <w:t>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w:t>
      </w:r>
      <w:r w:rsidR="001F48E4" w:rsidRPr="006173D1">
        <w:t>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w:t>
      </w:r>
      <w:r w:rsidR="008A232B">
        <w:t>is a job scheduling function that allows users to trigger specific tasks at designated times. It is a background process executing non-interactive jobs.</w:t>
      </w:r>
      <w:r w:rsidR="008A232B">
        <w:t xml:space="preserve">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 xml:space="preserve">on relies on a continuous server environment </w:t>
      </w:r>
      <w:r w:rsidR="00314A96">
        <w:t>to</w:t>
      </w:r>
      <w:r w:rsidR="00314A96">
        <w:t xml:space="preserve">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w:t>
      </w:r>
      <w:r w:rsidR="00221A63">
        <w:t>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w:t>
      </w:r>
      <w:r>
        <w:t xml:space="preserve">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w:t>
      </w:r>
      <w:r w:rsidR="00695B2C">
        <w:t>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4857640D" w:rsidR="00154679" w:rsidRPr="001870EF" w:rsidRDefault="002D39E6" w:rsidP="00B847EA">
      <w:pPr>
        <w:rPr>
          <w:i/>
          <w:iCs/>
        </w:rPr>
      </w:pPr>
      <w:r w:rsidRPr="00B93EC7">
        <w:rPr>
          <w:i/>
          <w:iCs/>
        </w:rPr>
        <w:t>[</w:t>
      </w:r>
      <w:r w:rsidR="00B93EC7" w:rsidRPr="00B93EC7">
        <w:rPr>
          <w:i/>
          <w:iCs/>
        </w:rPr>
        <w:t>Final Cron Task Image</w:t>
      </w:r>
      <w:r w:rsidRPr="00B93EC7">
        <w:rPr>
          <w:i/>
          <w:iCs/>
        </w:rPr>
        <w:t>]</w:t>
      </w:r>
    </w:p>
    <w:p w14:paraId="591448D1" w14:textId="6B96AEC9" w:rsidR="00957B59" w:rsidRPr="00645652" w:rsidRDefault="00923F13" w:rsidP="00716B3A">
      <w:pPr>
        <w:pStyle w:val="Heading2"/>
      </w:pPr>
      <w:r>
        <w:lastRenderedPageBreak/>
        <w:t>Recreating McDonald</w:t>
      </w:r>
      <w:r w:rsidR="005A08AC">
        <w:t>'</w:t>
      </w:r>
      <w:r>
        <w:t>s Ordering Kiosk UI</w:t>
      </w:r>
      <w:bookmarkEnd w:id="11"/>
    </w:p>
    <w:sectPr w:rsidR="00957B59" w:rsidRPr="00645652"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2"/>
  </w:num>
  <w:num w:numId="2" w16cid:durableId="928580516">
    <w:abstractNumId w:val="0"/>
  </w:num>
  <w:num w:numId="3" w16cid:durableId="41907892">
    <w:abstractNumId w:val="3"/>
  </w:num>
  <w:num w:numId="4" w16cid:durableId="1486164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mwrAUAUXuN6CwAAAA="/>
  </w:docVars>
  <w:rsids>
    <w:rsidRoot w:val="00523FB8"/>
    <w:rsid w:val="00000956"/>
    <w:rsid w:val="00000F53"/>
    <w:rsid w:val="00002820"/>
    <w:rsid w:val="00004148"/>
    <w:rsid w:val="000042D0"/>
    <w:rsid w:val="00004D38"/>
    <w:rsid w:val="00005B42"/>
    <w:rsid w:val="00005B9A"/>
    <w:rsid w:val="00006617"/>
    <w:rsid w:val="00007142"/>
    <w:rsid w:val="00007E31"/>
    <w:rsid w:val="00012CFC"/>
    <w:rsid w:val="00015281"/>
    <w:rsid w:val="000155AC"/>
    <w:rsid w:val="0001701E"/>
    <w:rsid w:val="00017B09"/>
    <w:rsid w:val="000218B2"/>
    <w:rsid w:val="00023675"/>
    <w:rsid w:val="00023CC6"/>
    <w:rsid w:val="00024FE1"/>
    <w:rsid w:val="000263A1"/>
    <w:rsid w:val="00026D07"/>
    <w:rsid w:val="00027774"/>
    <w:rsid w:val="00027EE0"/>
    <w:rsid w:val="0003003E"/>
    <w:rsid w:val="00030A38"/>
    <w:rsid w:val="00031BB2"/>
    <w:rsid w:val="0003283C"/>
    <w:rsid w:val="000344A2"/>
    <w:rsid w:val="000344FB"/>
    <w:rsid w:val="00037A0B"/>
    <w:rsid w:val="00040B95"/>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6A4F"/>
    <w:rsid w:val="00061CBF"/>
    <w:rsid w:val="00062185"/>
    <w:rsid w:val="00062251"/>
    <w:rsid w:val="0006461F"/>
    <w:rsid w:val="000652B1"/>
    <w:rsid w:val="00065536"/>
    <w:rsid w:val="00065E8F"/>
    <w:rsid w:val="00067C16"/>
    <w:rsid w:val="00070218"/>
    <w:rsid w:val="000703FA"/>
    <w:rsid w:val="00070FB2"/>
    <w:rsid w:val="000714C4"/>
    <w:rsid w:val="000722DA"/>
    <w:rsid w:val="0007296D"/>
    <w:rsid w:val="00074F9E"/>
    <w:rsid w:val="0007520E"/>
    <w:rsid w:val="0007730B"/>
    <w:rsid w:val="00077453"/>
    <w:rsid w:val="00083AE9"/>
    <w:rsid w:val="00084073"/>
    <w:rsid w:val="000851F4"/>
    <w:rsid w:val="00086097"/>
    <w:rsid w:val="00086504"/>
    <w:rsid w:val="00086ACC"/>
    <w:rsid w:val="00086F04"/>
    <w:rsid w:val="00090C12"/>
    <w:rsid w:val="00091239"/>
    <w:rsid w:val="00091F5C"/>
    <w:rsid w:val="00092FAC"/>
    <w:rsid w:val="00094149"/>
    <w:rsid w:val="000A3112"/>
    <w:rsid w:val="000A3546"/>
    <w:rsid w:val="000A3A58"/>
    <w:rsid w:val="000A3CEF"/>
    <w:rsid w:val="000A5394"/>
    <w:rsid w:val="000A6781"/>
    <w:rsid w:val="000A7DD7"/>
    <w:rsid w:val="000B02C7"/>
    <w:rsid w:val="000B04A1"/>
    <w:rsid w:val="000B09EE"/>
    <w:rsid w:val="000B16C0"/>
    <w:rsid w:val="000B1811"/>
    <w:rsid w:val="000B1F31"/>
    <w:rsid w:val="000B2054"/>
    <w:rsid w:val="000B33DC"/>
    <w:rsid w:val="000B3AFD"/>
    <w:rsid w:val="000B3F80"/>
    <w:rsid w:val="000B518E"/>
    <w:rsid w:val="000B57C1"/>
    <w:rsid w:val="000B7819"/>
    <w:rsid w:val="000C1D5B"/>
    <w:rsid w:val="000C3FD9"/>
    <w:rsid w:val="000C64CB"/>
    <w:rsid w:val="000D1444"/>
    <w:rsid w:val="000D1F41"/>
    <w:rsid w:val="000D2E60"/>
    <w:rsid w:val="000D4EDB"/>
    <w:rsid w:val="000D4EE3"/>
    <w:rsid w:val="000D53F9"/>
    <w:rsid w:val="000D79AE"/>
    <w:rsid w:val="000E0413"/>
    <w:rsid w:val="000E06C5"/>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3389"/>
    <w:rsid w:val="001034AF"/>
    <w:rsid w:val="00104301"/>
    <w:rsid w:val="00104305"/>
    <w:rsid w:val="00104E31"/>
    <w:rsid w:val="0010589A"/>
    <w:rsid w:val="0010621A"/>
    <w:rsid w:val="001073DF"/>
    <w:rsid w:val="00107C9E"/>
    <w:rsid w:val="00107D40"/>
    <w:rsid w:val="00110325"/>
    <w:rsid w:val="00110D56"/>
    <w:rsid w:val="00111345"/>
    <w:rsid w:val="00111410"/>
    <w:rsid w:val="00112484"/>
    <w:rsid w:val="001137CB"/>
    <w:rsid w:val="00116D30"/>
    <w:rsid w:val="0012093C"/>
    <w:rsid w:val="00120EB4"/>
    <w:rsid w:val="0012140F"/>
    <w:rsid w:val="00121BFD"/>
    <w:rsid w:val="00123C3B"/>
    <w:rsid w:val="00124E73"/>
    <w:rsid w:val="0012528D"/>
    <w:rsid w:val="001271BC"/>
    <w:rsid w:val="001317D7"/>
    <w:rsid w:val="00133712"/>
    <w:rsid w:val="001343A9"/>
    <w:rsid w:val="0013481A"/>
    <w:rsid w:val="001351CB"/>
    <w:rsid w:val="001353D3"/>
    <w:rsid w:val="00135976"/>
    <w:rsid w:val="001369DC"/>
    <w:rsid w:val="00137389"/>
    <w:rsid w:val="00137865"/>
    <w:rsid w:val="001418E8"/>
    <w:rsid w:val="00141E3B"/>
    <w:rsid w:val="0014355B"/>
    <w:rsid w:val="00145468"/>
    <w:rsid w:val="001475FF"/>
    <w:rsid w:val="001500EC"/>
    <w:rsid w:val="0015123C"/>
    <w:rsid w:val="00154679"/>
    <w:rsid w:val="00154B3E"/>
    <w:rsid w:val="0015541F"/>
    <w:rsid w:val="00155A6E"/>
    <w:rsid w:val="00156243"/>
    <w:rsid w:val="00156747"/>
    <w:rsid w:val="00161C84"/>
    <w:rsid w:val="001624F8"/>
    <w:rsid w:val="00163126"/>
    <w:rsid w:val="00166327"/>
    <w:rsid w:val="001663F0"/>
    <w:rsid w:val="001666E6"/>
    <w:rsid w:val="00166CAB"/>
    <w:rsid w:val="00167DBA"/>
    <w:rsid w:val="0017117C"/>
    <w:rsid w:val="00172607"/>
    <w:rsid w:val="001728AC"/>
    <w:rsid w:val="00180FFD"/>
    <w:rsid w:val="00181613"/>
    <w:rsid w:val="00181F84"/>
    <w:rsid w:val="00182278"/>
    <w:rsid w:val="001822A6"/>
    <w:rsid w:val="00184624"/>
    <w:rsid w:val="0018644E"/>
    <w:rsid w:val="001870EF"/>
    <w:rsid w:val="001872B2"/>
    <w:rsid w:val="00187D3C"/>
    <w:rsid w:val="0019067F"/>
    <w:rsid w:val="00190752"/>
    <w:rsid w:val="001908A6"/>
    <w:rsid w:val="00190B8F"/>
    <w:rsid w:val="00190CA5"/>
    <w:rsid w:val="001920C5"/>
    <w:rsid w:val="00193120"/>
    <w:rsid w:val="00194955"/>
    <w:rsid w:val="00195664"/>
    <w:rsid w:val="00196262"/>
    <w:rsid w:val="00197C40"/>
    <w:rsid w:val="001A1A29"/>
    <w:rsid w:val="001A6610"/>
    <w:rsid w:val="001A6640"/>
    <w:rsid w:val="001B089F"/>
    <w:rsid w:val="001B301E"/>
    <w:rsid w:val="001B386C"/>
    <w:rsid w:val="001B455B"/>
    <w:rsid w:val="001B4D66"/>
    <w:rsid w:val="001B5423"/>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F06"/>
    <w:rsid w:val="001D52FA"/>
    <w:rsid w:val="001D541B"/>
    <w:rsid w:val="001D74F4"/>
    <w:rsid w:val="001E088A"/>
    <w:rsid w:val="001E2E51"/>
    <w:rsid w:val="001E37DE"/>
    <w:rsid w:val="001E55B9"/>
    <w:rsid w:val="001E5F1E"/>
    <w:rsid w:val="001F16A8"/>
    <w:rsid w:val="001F1882"/>
    <w:rsid w:val="001F1A5D"/>
    <w:rsid w:val="001F281A"/>
    <w:rsid w:val="001F48E4"/>
    <w:rsid w:val="001F4B91"/>
    <w:rsid w:val="001F5287"/>
    <w:rsid w:val="001F5396"/>
    <w:rsid w:val="001F64BC"/>
    <w:rsid w:val="001F73DD"/>
    <w:rsid w:val="001F7A43"/>
    <w:rsid w:val="00201693"/>
    <w:rsid w:val="00201D9E"/>
    <w:rsid w:val="0020236B"/>
    <w:rsid w:val="002031F3"/>
    <w:rsid w:val="00203452"/>
    <w:rsid w:val="002043CC"/>
    <w:rsid w:val="00205DB5"/>
    <w:rsid w:val="00205E5B"/>
    <w:rsid w:val="00206E6C"/>
    <w:rsid w:val="00207126"/>
    <w:rsid w:val="00207244"/>
    <w:rsid w:val="00207FF0"/>
    <w:rsid w:val="00211257"/>
    <w:rsid w:val="002127B3"/>
    <w:rsid w:val="0021322F"/>
    <w:rsid w:val="00214C63"/>
    <w:rsid w:val="00215F9E"/>
    <w:rsid w:val="00216775"/>
    <w:rsid w:val="00216927"/>
    <w:rsid w:val="00216E60"/>
    <w:rsid w:val="0021716C"/>
    <w:rsid w:val="00217B94"/>
    <w:rsid w:val="00220BA9"/>
    <w:rsid w:val="002216AE"/>
    <w:rsid w:val="00221A63"/>
    <w:rsid w:val="00223690"/>
    <w:rsid w:val="00223BA3"/>
    <w:rsid w:val="00226E9E"/>
    <w:rsid w:val="002300AB"/>
    <w:rsid w:val="00230176"/>
    <w:rsid w:val="00231B24"/>
    <w:rsid w:val="002329BC"/>
    <w:rsid w:val="00232F7D"/>
    <w:rsid w:val="00232FB6"/>
    <w:rsid w:val="00233CAC"/>
    <w:rsid w:val="00234062"/>
    <w:rsid w:val="002349BE"/>
    <w:rsid w:val="0023545E"/>
    <w:rsid w:val="0023546D"/>
    <w:rsid w:val="00240B4A"/>
    <w:rsid w:val="00241987"/>
    <w:rsid w:val="00242CB6"/>
    <w:rsid w:val="00244BA6"/>
    <w:rsid w:val="00244F77"/>
    <w:rsid w:val="0024534C"/>
    <w:rsid w:val="00246369"/>
    <w:rsid w:val="002474B9"/>
    <w:rsid w:val="00250B33"/>
    <w:rsid w:val="0025126C"/>
    <w:rsid w:val="00251DA3"/>
    <w:rsid w:val="00253504"/>
    <w:rsid w:val="00255F01"/>
    <w:rsid w:val="00257FEB"/>
    <w:rsid w:val="0026062B"/>
    <w:rsid w:val="002611E7"/>
    <w:rsid w:val="0026293F"/>
    <w:rsid w:val="002629C5"/>
    <w:rsid w:val="00264603"/>
    <w:rsid w:val="002649D8"/>
    <w:rsid w:val="00264F6E"/>
    <w:rsid w:val="002653A8"/>
    <w:rsid w:val="00265594"/>
    <w:rsid w:val="0026587B"/>
    <w:rsid w:val="002660D5"/>
    <w:rsid w:val="00266EF1"/>
    <w:rsid w:val="0027025A"/>
    <w:rsid w:val="00272734"/>
    <w:rsid w:val="00273343"/>
    <w:rsid w:val="00274A43"/>
    <w:rsid w:val="00274E36"/>
    <w:rsid w:val="002759D8"/>
    <w:rsid w:val="00275CDD"/>
    <w:rsid w:val="00275D11"/>
    <w:rsid w:val="00277DE7"/>
    <w:rsid w:val="0028173A"/>
    <w:rsid w:val="00282EA6"/>
    <w:rsid w:val="00283092"/>
    <w:rsid w:val="002837A1"/>
    <w:rsid w:val="002861D6"/>
    <w:rsid w:val="00287524"/>
    <w:rsid w:val="00287DA5"/>
    <w:rsid w:val="00290B9C"/>
    <w:rsid w:val="00291523"/>
    <w:rsid w:val="00292BBC"/>
    <w:rsid w:val="00293BFD"/>
    <w:rsid w:val="002941B7"/>
    <w:rsid w:val="0029456B"/>
    <w:rsid w:val="00294B52"/>
    <w:rsid w:val="00294F05"/>
    <w:rsid w:val="002950A8"/>
    <w:rsid w:val="00295DD2"/>
    <w:rsid w:val="002976C0"/>
    <w:rsid w:val="002A0497"/>
    <w:rsid w:val="002A109B"/>
    <w:rsid w:val="002A28BB"/>
    <w:rsid w:val="002A377C"/>
    <w:rsid w:val="002A4E8E"/>
    <w:rsid w:val="002A550F"/>
    <w:rsid w:val="002B100C"/>
    <w:rsid w:val="002B1439"/>
    <w:rsid w:val="002B5809"/>
    <w:rsid w:val="002B5875"/>
    <w:rsid w:val="002B5A86"/>
    <w:rsid w:val="002C286E"/>
    <w:rsid w:val="002C5A1D"/>
    <w:rsid w:val="002C5B92"/>
    <w:rsid w:val="002C67AA"/>
    <w:rsid w:val="002C6E34"/>
    <w:rsid w:val="002D07EA"/>
    <w:rsid w:val="002D1926"/>
    <w:rsid w:val="002D29E4"/>
    <w:rsid w:val="002D2DFE"/>
    <w:rsid w:val="002D39E6"/>
    <w:rsid w:val="002D51C9"/>
    <w:rsid w:val="002D6826"/>
    <w:rsid w:val="002D6FFB"/>
    <w:rsid w:val="002E4034"/>
    <w:rsid w:val="002E4AF9"/>
    <w:rsid w:val="002E52DB"/>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09CF"/>
    <w:rsid w:val="0031250E"/>
    <w:rsid w:val="00312C7A"/>
    <w:rsid w:val="003131A2"/>
    <w:rsid w:val="003133CA"/>
    <w:rsid w:val="00314A96"/>
    <w:rsid w:val="0031511F"/>
    <w:rsid w:val="00315BCA"/>
    <w:rsid w:val="0031661E"/>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8F7"/>
    <w:rsid w:val="00326DD7"/>
    <w:rsid w:val="003301DF"/>
    <w:rsid w:val="00330606"/>
    <w:rsid w:val="00330FDF"/>
    <w:rsid w:val="00332755"/>
    <w:rsid w:val="00336B4F"/>
    <w:rsid w:val="00336D4E"/>
    <w:rsid w:val="00337EAF"/>
    <w:rsid w:val="00340744"/>
    <w:rsid w:val="003416C7"/>
    <w:rsid w:val="00341BC4"/>
    <w:rsid w:val="00342665"/>
    <w:rsid w:val="00343685"/>
    <w:rsid w:val="003456B8"/>
    <w:rsid w:val="00346323"/>
    <w:rsid w:val="0034695E"/>
    <w:rsid w:val="003502FA"/>
    <w:rsid w:val="00350424"/>
    <w:rsid w:val="00350F13"/>
    <w:rsid w:val="00351AC2"/>
    <w:rsid w:val="0035218E"/>
    <w:rsid w:val="003535B8"/>
    <w:rsid w:val="00353643"/>
    <w:rsid w:val="00355A42"/>
    <w:rsid w:val="00355B7E"/>
    <w:rsid w:val="00355E93"/>
    <w:rsid w:val="003602CA"/>
    <w:rsid w:val="003607D1"/>
    <w:rsid w:val="003611F1"/>
    <w:rsid w:val="0036230B"/>
    <w:rsid w:val="00362871"/>
    <w:rsid w:val="00364149"/>
    <w:rsid w:val="00364B62"/>
    <w:rsid w:val="0036569B"/>
    <w:rsid w:val="003659AD"/>
    <w:rsid w:val="003660C8"/>
    <w:rsid w:val="00366F29"/>
    <w:rsid w:val="003703FD"/>
    <w:rsid w:val="00371151"/>
    <w:rsid w:val="00372618"/>
    <w:rsid w:val="0037433E"/>
    <w:rsid w:val="00375BBA"/>
    <w:rsid w:val="00375FD1"/>
    <w:rsid w:val="003774C0"/>
    <w:rsid w:val="0038005E"/>
    <w:rsid w:val="00380983"/>
    <w:rsid w:val="00381891"/>
    <w:rsid w:val="00383289"/>
    <w:rsid w:val="00383300"/>
    <w:rsid w:val="0038392C"/>
    <w:rsid w:val="00383E97"/>
    <w:rsid w:val="00384DCA"/>
    <w:rsid w:val="0038567B"/>
    <w:rsid w:val="00385D7E"/>
    <w:rsid w:val="00385E21"/>
    <w:rsid w:val="003869FE"/>
    <w:rsid w:val="0039023F"/>
    <w:rsid w:val="003905E8"/>
    <w:rsid w:val="00393921"/>
    <w:rsid w:val="0039492F"/>
    <w:rsid w:val="00394D83"/>
    <w:rsid w:val="00394E19"/>
    <w:rsid w:val="003963D5"/>
    <w:rsid w:val="003964F1"/>
    <w:rsid w:val="00397CA7"/>
    <w:rsid w:val="00397CAD"/>
    <w:rsid w:val="003A50D7"/>
    <w:rsid w:val="003B0965"/>
    <w:rsid w:val="003B0D9E"/>
    <w:rsid w:val="003B5407"/>
    <w:rsid w:val="003B5B24"/>
    <w:rsid w:val="003B75B4"/>
    <w:rsid w:val="003B7BE1"/>
    <w:rsid w:val="003C0C9C"/>
    <w:rsid w:val="003C1BA5"/>
    <w:rsid w:val="003C1D75"/>
    <w:rsid w:val="003C2B84"/>
    <w:rsid w:val="003C59DD"/>
    <w:rsid w:val="003C6D09"/>
    <w:rsid w:val="003D0726"/>
    <w:rsid w:val="003D0BE1"/>
    <w:rsid w:val="003D1023"/>
    <w:rsid w:val="003D11C8"/>
    <w:rsid w:val="003D12A5"/>
    <w:rsid w:val="003D15B2"/>
    <w:rsid w:val="003D2D3D"/>
    <w:rsid w:val="003D42A3"/>
    <w:rsid w:val="003D4AA3"/>
    <w:rsid w:val="003D4FC2"/>
    <w:rsid w:val="003D5A5F"/>
    <w:rsid w:val="003D5A86"/>
    <w:rsid w:val="003D5AF9"/>
    <w:rsid w:val="003D5D04"/>
    <w:rsid w:val="003D5EC6"/>
    <w:rsid w:val="003D6BFA"/>
    <w:rsid w:val="003E13BC"/>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10FE1"/>
    <w:rsid w:val="004112B0"/>
    <w:rsid w:val="0041198D"/>
    <w:rsid w:val="004157B1"/>
    <w:rsid w:val="004157F5"/>
    <w:rsid w:val="00415814"/>
    <w:rsid w:val="00415FEE"/>
    <w:rsid w:val="0041601A"/>
    <w:rsid w:val="0041727B"/>
    <w:rsid w:val="00420313"/>
    <w:rsid w:val="00424665"/>
    <w:rsid w:val="0042501E"/>
    <w:rsid w:val="0042584E"/>
    <w:rsid w:val="004302E8"/>
    <w:rsid w:val="004323F5"/>
    <w:rsid w:val="004324A7"/>
    <w:rsid w:val="00433AD0"/>
    <w:rsid w:val="00434DD7"/>
    <w:rsid w:val="004351C4"/>
    <w:rsid w:val="004362A9"/>
    <w:rsid w:val="00437117"/>
    <w:rsid w:val="00440273"/>
    <w:rsid w:val="00440793"/>
    <w:rsid w:val="0044375D"/>
    <w:rsid w:val="0044400D"/>
    <w:rsid w:val="00444D1B"/>
    <w:rsid w:val="00445C52"/>
    <w:rsid w:val="00447408"/>
    <w:rsid w:val="00447B2B"/>
    <w:rsid w:val="004508F8"/>
    <w:rsid w:val="0045259B"/>
    <w:rsid w:val="00453F6D"/>
    <w:rsid w:val="00455262"/>
    <w:rsid w:val="00456087"/>
    <w:rsid w:val="00456265"/>
    <w:rsid w:val="00460264"/>
    <w:rsid w:val="004606C3"/>
    <w:rsid w:val="004613EF"/>
    <w:rsid w:val="00463D40"/>
    <w:rsid w:val="00465685"/>
    <w:rsid w:val="00465B69"/>
    <w:rsid w:val="00465DAB"/>
    <w:rsid w:val="00466247"/>
    <w:rsid w:val="00466CC6"/>
    <w:rsid w:val="0046778C"/>
    <w:rsid w:val="00471065"/>
    <w:rsid w:val="0047115B"/>
    <w:rsid w:val="0047141E"/>
    <w:rsid w:val="00471C57"/>
    <w:rsid w:val="00472304"/>
    <w:rsid w:val="004726A1"/>
    <w:rsid w:val="0047329C"/>
    <w:rsid w:val="004733CE"/>
    <w:rsid w:val="00473F66"/>
    <w:rsid w:val="004743F8"/>
    <w:rsid w:val="00476F4F"/>
    <w:rsid w:val="00477BF7"/>
    <w:rsid w:val="00481155"/>
    <w:rsid w:val="00481DEA"/>
    <w:rsid w:val="00484BE9"/>
    <w:rsid w:val="00485746"/>
    <w:rsid w:val="004862A2"/>
    <w:rsid w:val="00486791"/>
    <w:rsid w:val="00486CD8"/>
    <w:rsid w:val="004879A5"/>
    <w:rsid w:val="00490617"/>
    <w:rsid w:val="00490EEB"/>
    <w:rsid w:val="004927DB"/>
    <w:rsid w:val="00492F43"/>
    <w:rsid w:val="00493671"/>
    <w:rsid w:val="00496E93"/>
    <w:rsid w:val="004A3053"/>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C07AD"/>
    <w:rsid w:val="004C0CB3"/>
    <w:rsid w:val="004C111E"/>
    <w:rsid w:val="004C270B"/>
    <w:rsid w:val="004C2F16"/>
    <w:rsid w:val="004C3864"/>
    <w:rsid w:val="004C3C82"/>
    <w:rsid w:val="004C45C8"/>
    <w:rsid w:val="004C4C0B"/>
    <w:rsid w:val="004D0A27"/>
    <w:rsid w:val="004D0C52"/>
    <w:rsid w:val="004D11C2"/>
    <w:rsid w:val="004D20DA"/>
    <w:rsid w:val="004D26B6"/>
    <w:rsid w:val="004D37DC"/>
    <w:rsid w:val="004D43FE"/>
    <w:rsid w:val="004D4BB0"/>
    <w:rsid w:val="004D6ADE"/>
    <w:rsid w:val="004D73C6"/>
    <w:rsid w:val="004E029B"/>
    <w:rsid w:val="004E0AF3"/>
    <w:rsid w:val="004E2002"/>
    <w:rsid w:val="004E2027"/>
    <w:rsid w:val="004E380F"/>
    <w:rsid w:val="004E4EC0"/>
    <w:rsid w:val="004E5EE4"/>
    <w:rsid w:val="004E762C"/>
    <w:rsid w:val="004F0DE4"/>
    <w:rsid w:val="004F22D6"/>
    <w:rsid w:val="004F2BB1"/>
    <w:rsid w:val="004F3303"/>
    <w:rsid w:val="004F4075"/>
    <w:rsid w:val="004F4196"/>
    <w:rsid w:val="004F4905"/>
    <w:rsid w:val="004F6A40"/>
    <w:rsid w:val="0050057A"/>
    <w:rsid w:val="0050163B"/>
    <w:rsid w:val="005016DE"/>
    <w:rsid w:val="0050178C"/>
    <w:rsid w:val="00501B68"/>
    <w:rsid w:val="00502646"/>
    <w:rsid w:val="00502FDD"/>
    <w:rsid w:val="005031AB"/>
    <w:rsid w:val="00503CD2"/>
    <w:rsid w:val="00504017"/>
    <w:rsid w:val="005042CB"/>
    <w:rsid w:val="00504CEA"/>
    <w:rsid w:val="005051AF"/>
    <w:rsid w:val="00506E1A"/>
    <w:rsid w:val="005129F6"/>
    <w:rsid w:val="005137DD"/>
    <w:rsid w:val="00514086"/>
    <w:rsid w:val="005153A0"/>
    <w:rsid w:val="00515896"/>
    <w:rsid w:val="00521D2B"/>
    <w:rsid w:val="00523FB8"/>
    <w:rsid w:val="0052563B"/>
    <w:rsid w:val="0052724D"/>
    <w:rsid w:val="00527E87"/>
    <w:rsid w:val="0053029B"/>
    <w:rsid w:val="00530442"/>
    <w:rsid w:val="00530512"/>
    <w:rsid w:val="00531373"/>
    <w:rsid w:val="0053209A"/>
    <w:rsid w:val="00532423"/>
    <w:rsid w:val="00532954"/>
    <w:rsid w:val="00532EAB"/>
    <w:rsid w:val="00533048"/>
    <w:rsid w:val="00534AF4"/>
    <w:rsid w:val="00535768"/>
    <w:rsid w:val="00536F9D"/>
    <w:rsid w:val="005407B8"/>
    <w:rsid w:val="00540F3C"/>
    <w:rsid w:val="00542308"/>
    <w:rsid w:val="0054246B"/>
    <w:rsid w:val="005424C4"/>
    <w:rsid w:val="00543411"/>
    <w:rsid w:val="00543BF0"/>
    <w:rsid w:val="00543FAB"/>
    <w:rsid w:val="005449EA"/>
    <w:rsid w:val="005461F4"/>
    <w:rsid w:val="005466CA"/>
    <w:rsid w:val="00546886"/>
    <w:rsid w:val="00550023"/>
    <w:rsid w:val="00550426"/>
    <w:rsid w:val="00552021"/>
    <w:rsid w:val="00552EA1"/>
    <w:rsid w:val="00553FE3"/>
    <w:rsid w:val="0055428F"/>
    <w:rsid w:val="00554C8E"/>
    <w:rsid w:val="00555606"/>
    <w:rsid w:val="005562A6"/>
    <w:rsid w:val="00556D79"/>
    <w:rsid w:val="00557E59"/>
    <w:rsid w:val="00566955"/>
    <w:rsid w:val="00567FCA"/>
    <w:rsid w:val="00570512"/>
    <w:rsid w:val="00571066"/>
    <w:rsid w:val="00571F90"/>
    <w:rsid w:val="00573EE0"/>
    <w:rsid w:val="0057753E"/>
    <w:rsid w:val="00580C41"/>
    <w:rsid w:val="00580E00"/>
    <w:rsid w:val="00581878"/>
    <w:rsid w:val="0058193B"/>
    <w:rsid w:val="0058353E"/>
    <w:rsid w:val="00583944"/>
    <w:rsid w:val="00583A09"/>
    <w:rsid w:val="0058459B"/>
    <w:rsid w:val="0058530C"/>
    <w:rsid w:val="005863A5"/>
    <w:rsid w:val="00586D19"/>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277A"/>
    <w:rsid w:val="005A2BF6"/>
    <w:rsid w:val="005A3837"/>
    <w:rsid w:val="005A4514"/>
    <w:rsid w:val="005A49AF"/>
    <w:rsid w:val="005A59F2"/>
    <w:rsid w:val="005A6473"/>
    <w:rsid w:val="005A6521"/>
    <w:rsid w:val="005A7C5B"/>
    <w:rsid w:val="005B05CC"/>
    <w:rsid w:val="005B0B35"/>
    <w:rsid w:val="005B0EA2"/>
    <w:rsid w:val="005B436A"/>
    <w:rsid w:val="005B46D3"/>
    <w:rsid w:val="005B52F6"/>
    <w:rsid w:val="005B5E0B"/>
    <w:rsid w:val="005B7C2E"/>
    <w:rsid w:val="005C1F68"/>
    <w:rsid w:val="005C2B96"/>
    <w:rsid w:val="005C2BDE"/>
    <w:rsid w:val="005C3574"/>
    <w:rsid w:val="005C3CAF"/>
    <w:rsid w:val="005C532B"/>
    <w:rsid w:val="005C7488"/>
    <w:rsid w:val="005C7787"/>
    <w:rsid w:val="005D2F00"/>
    <w:rsid w:val="005D5ED2"/>
    <w:rsid w:val="005D6A57"/>
    <w:rsid w:val="005D7F78"/>
    <w:rsid w:val="005E57F6"/>
    <w:rsid w:val="005E5AB4"/>
    <w:rsid w:val="005E6A14"/>
    <w:rsid w:val="005E718B"/>
    <w:rsid w:val="005F2083"/>
    <w:rsid w:val="005F3BD3"/>
    <w:rsid w:val="005F3EAE"/>
    <w:rsid w:val="005F46F7"/>
    <w:rsid w:val="005F6A96"/>
    <w:rsid w:val="005F745A"/>
    <w:rsid w:val="0060000D"/>
    <w:rsid w:val="00602B82"/>
    <w:rsid w:val="00602BC0"/>
    <w:rsid w:val="006031DD"/>
    <w:rsid w:val="00603797"/>
    <w:rsid w:val="00603A58"/>
    <w:rsid w:val="00603C6B"/>
    <w:rsid w:val="00604208"/>
    <w:rsid w:val="00604258"/>
    <w:rsid w:val="00604625"/>
    <w:rsid w:val="00604873"/>
    <w:rsid w:val="0060540F"/>
    <w:rsid w:val="0060677D"/>
    <w:rsid w:val="00606F12"/>
    <w:rsid w:val="00610234"/>
    <w:rsid w:val="006107A8"/>
    <w:rsid w:val="006107B9"/>
    <w:rsid w:val="0061430C"/>
    <w:rsid w:val="00615066"/>
    <w:rsid w:val="00615D31"/>
    <w:rsid w:val="006173D1"/>
    <w:rsid w:val="00621A1A"/>
    <w:rsid w:val="00621DC8"/>
    <w:rsid w:val="00622A33"/>
    <w:rsid w:val="00625417"/>
    <w:rsid w:val="00626808"/>
    <w:rsid w:val="00627640"/>
    <w:rsid w:val="006278E1"/>
    <w:rsid w:val="00630061"/>
    <w:rsid w:val="00631775"/>
    <w:rsid w:val="006351E9"/>
    <w:rsid w:val="0063598B"/>
    <w:rsid w:val="00635A64"/>
    <w:rsid w:val="00637D19"/>
    <w:rsid w:val="00637D72"/>
    <w:rsid w:val="00637E54"/>
    <w:rsid w:val="00644A65"/>
    <w:rsid w:val="00644E73"/>
    <w:rsid w:val="006452D5"/>
    <w:rsid w:val="006453C4"/>
    <w:rsid w:val="00645606"/>
    <w:rsid w:val="00645652"/>
    <w:rsid w:val="006456C6"/>
    <w:rsid w:val="0064610E"/>
    <w:rsid w:val="00646B63"/>
    <w:rsid w:val="00647AD5"/>
    <w:rsid w:val="00647B26"/>
    <w:rsid w:val="0065043B"/>
    <w:rsid w:val="00650B73"/>
    <w:rsid w:val="00650F43"/>
    <w:rsid w:val="00652CC8"/>
    <w:rsid w:val="00654456"/>
    <w:rsid w:val="00655815"/>
    <w:rsid w:val="00656397"/>
    <w:rsid w:val="006579BC"/>
    <w:rsid w:val="00657A1A"/>
    <w:rsid w:val="00657CAE"/>
    <w:rsid w:val="00660A64"/>
    <w:rsid w:val="00662B72"/>
    <w:rsid w:val="00663935"/>
    <w:rsid w:val="0066662B"/>
    <w:rsid w:val="00666630"/>
    <w:rsid w:val="006670D4"/>
    <w:rsid w:val="00667CE5"/>
    <w:rsid w:val="00672983"/>
    <w:rsid w:val="00672D59"/>
    <w:rsid w:val="006732D8"/>
    <w:rsid w:val="006735DB"/>
    <w:rsid w:val="00674135"/>
    <w:rsid w:val="0067500B"/>
    <w:rsid w:val="00676F3F"/>
    <w:rsid w:val="00680269"/>
    <w:rsid w:val="00682A13"/>
    <w:rsid w:val="00682D8D"/>
    <w:rsid w:val="0068626B"/>
    <w:rsid w:val="006868DA"/>
    <w:rsid w:val="00687FD0"/>
    <w:rsid w:val="006901F5"/>
    <w:rsid w:val="006904B7"/>
    <w:rsid w:val="00690558"/>
    <w:rsid w:val="006908E0"/>
    <w:rsid w:val="00690C88"/>
    <w:rsid w:val="00692718"/>
    <w:rsid w:val="00694E7D"/>
    <w:rsid w:val="00695B2C"/>
    <w:rsid w:val="00696826"/>
    <w:rsid w:val="00697EA7"/>
    <w:rsid w:val="006A0550"/>
    <w:rsid w:val="006A07A0"/>
    <w:rsid w:val="006A1120"/>
    <w:rsid w:val="006A160E"/>
    <w:rsid w:val="006A2D90"/>
    <w:rsid w:val="006A2E7F"/>
    <w:rsid w:val="006B0EB4"/>
    <w:rsid w:val="006B2BA2"/>
    <w:rsid w:val="006B2F19"/>
    <w:rsid w:val="006B3676"/>
    <w:rsid w:val="006B5105"/>
    <w:rsid w:val="006B6772"/>
    <w:rsid w:val="006B6AB0"/>
    <w:rsid w:val="006B7126"/>
    <w:rsid w:val="006C2E42"/>
    <w:rsid w:val="006C3065"/>
    <w:rsid w:val="006C5119"/>
    <w:rsid w:val="006C5A6C"/>
    <w:rsid w:val="006C6A10"/>
    <w:rsid w:val="006D08FF"/>
    <w:rsid w:val="006D0C4A"/>
    <w:rsid w:val="006D1F3D"/>
    <w:rsid w:val="006D3DA0"/>
    <w:rsid w:val="006D478C"/>
    <w:rsid w:val="006E11E4"/>
    <w:rsid w:val="006E1212"/>
    <w:rsid w:val="006E1558"/>
    <w:rsid w:val="006E2D21"/>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5FD0"/>
    <w:rsid w:val="006F6950"/>
    <w:rsid w:val="0070120A"/>
    <w:rsid w:val="0070392F"/>
    <w:rsid w:val="00703B4C"/>
    <w:rsid w:val="0070454F"/>
    <w:rsid w:val="0070508F"/>
    <w:rsid w:val="007053E6"/>
    <w:rsid w:val="00705698"/>
    <w:rsid w:val="00707DD3"/>
    <w:rsid w:val="007110E7"/>
    <w:rsid w:val="00711122"/>
    <w:rsid w:val="007116B5"/>
    <w:rsid w:val="007126F3"/>
    <w:rsid w:val="00712FCD"/>
    <w:rsid w:val="007133C6"/>
    <w:rsid w:val="00713433"/>
    <w:rsid w:val="0071365B"/>
    <w:rsid w:val="00714D34"/>
    <w:rsid w:val="00714FFA"/>
    <w:rsid w:val="00716B3A"/>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509EB"/>
    <w:rsid w:val="00750EA3"/>
    <w:rsid w:val="007512E6"/>
    <w:rsid w:val="00751A90"/>
    <w:rsid w:val="0075269B"/>
    <w:rsid w:val="007550BE"/>
    <w:rsid w:val="00756263"/>
    <w:rsid w:val="00756A50"/>
    <w:rsid w:val="0075773C"/>
    <w:rsid w:val="007609D0"/>
    <w:rsid w:val="00761C85"/>
    <w:rsid w:val="00762CAB"/>
    <w:rsid w:val="0076398D"/>
    <w:rsid w:val="00765760"/>
    <w:rsid w:val="007675E3"/>
    <w:rsid w:val="00771815"/>
    <w:rsid w:val="007734A8"/>
    <w:rsid w:val="007737D8"/>
    <w:rsid w:val="007741FC"/>
    <w:rsid w:val="00774250"/>
    <w:rsid w:val="00774D26"/>
    <w:rsid w:val="00775294"/>
    <w:rsid w:val="0077640E"/>
    <w:rsid w:val="00777768"/>
    <w:rsid w:val="00777D88"/>
    <w:rsid w:val="00780658"/>
    <w:rsid w:val="00781990"/>
    <w:rsid w:val="00781CA3"/>
    <w:rsid w:val="00782950"/>
    <w:rsid w:val="00782D42"/>
    <w:rsid w:val="00782FFD"/>
    <w:rsid w:val="0078347E"/>
    <w:rsid w:val="007841BF"/>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414A"/>
    <w:rsid w:val="007A4CC9"/>
    <w:rsid w:val="007A5663"/>
    <w:rsid w:val="007A5B24"/>
    <w:rsid w:val="007A63C8"/>
    <w:rsid w:val="007A7BD7"/>
    <w:rsid w:val="007A7E8D"/>
    <w:rsid w:val="007B0DA8"/>
    <w:rsid w:val="007B15D6"/>
    <w:rsid w:val="007B19B3"/>
    <w:rsid w:val="007B27A2"/>
    <w:rsid w:val="007B4109"/>
    <w:rsid w:val="007B7984"/>
    <w:rsid w:val="007C064D"/>
    <w:rsid w:val="007C1116"/>
    <w:rsid w:val="007C256A"/>
    <w:rsid w:val="007C276E"/>
    <w:rsid w:val="007C3273"/>
    <w:rsid w:val="007C407D"/>
    <w:rsid w:val="007C446D"/>
    <w:rsid w:val="007C5EEA"/>
    <w:rsid w:val="007C6844"/>
    <w:rsid w:val="007C6B61"/>
    <w:rsid w:val="007D05C1"/>
    <w:rsid w:val="007D1246"/>
    <w:rsid w:val="007D1CB2"/>
    <w:rsid w:val="007D206C"/>
    <w:rsid w:val="007D30E3"/>
    <w:rsid w:val="007D362D"/>
    <w:rsid w:val="007D4FF0"/>
    <w:rsid w:val="007D6BDF"/>
    <w:rsid w:val="007D6CC8"/>
    <w:rsid w:val="007D6D00"/>
    <w:rsid w:val="007E00A1"/>
    <w:rsid w:val="007E01F3"/>
    <w:rsid w:val="007E0B32"/>
    <w:rsid w:val="007E1B95"/>
    <w:rsid w:val="007E240C"/>
    <w:rsid w:val="007E24C0"/>
    <w:rsid w:val="007E400E"/>
    <w:rsid w:val="007E4920"/>
    <w:rsid w:val="007E4CF3"/>
    <w:rsid w:val="007E590E"/>
    <w:rsid w:val="007E5B6E"/>
    <w:rsid w:val="007E5B7C"/>
    <w:rsid w:val="007E6D9D"/>
    <w:rsid w:val="007F0169"/>
    <w:rsid w:val="007F0A4C"/>
    <w:rsid w:val="007F13B7"/>
    <w:rsid w:val="007F1AE2"/>
    <w:rsid w:val="007F502D"/>
    <w:rsid w:val="007F68AE"/>
    <w:rsid w:val="007F6AE9"/>
    <w:rsid w:val="007F7476"/>
    <w:rsid w:val="00800ACE"/>
    <w:rsid w:val="00800F40"/>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30280"/>
    <w:rsid w:val="008302CA"/>
    <w:rsid w:val="008318EA"/>
    <w:rsid w:val="00831B7D"/>
    <w:rsid w:val="00831CB6"/>
    <w:rsid w:val="0083586A"/>
    <w:rsid w:val="008358DA"/>
    <w:rsid w:val="008369D3"/>
    <w:rsid w:val="00842E48"/>
    <w:rsid w:val="00844333"/>
    <w:rsid w:val="008445F7"/>
    <w:rsid w:val="00844A7B"/>
    <w:rsid w:val="00844DA9"/>
    <w:rsid w:val="008479E6"/>
    <w:rsid w:val="008503E5"/>
    <w:rsid w:val="00850556"/>
    <w:rsid w:val="008519FC"/>
    <w:rsid w:val="00851B66"/>
    <w:rsid w:val="00852993"/>
    <w:rsid w:val="00854090"/>
    <w:rsid w:val="008540CE"/>
    <w:rsid w:val="00855D80"/>
    <w:rsid w:val="00855E1E"/>
    <w:rsid w:val="00856B0F"/>
    <w:rsid w:val="00856BB1"/>
    <w:rsid w:val="00856E34"/>
    <w:rsid w:val="008601EB"/>
    <w:rsid w:val="00862ADD"/>
    <w:rsid w:val="00862ECA"/>
    <w:rsid w:val="008638B1"/>
    <w:rsid w:val="00864AE4"/>
    <w:rsid w:val="00864C0B"/>
    <w:rsid w:val="0086616B"/>
    <w:rsid w:val="00867109"/>
    <w:rsid w:val="00867E1C"/>
    <w:rsid w:val="008734C3"/>
    <w:rsid w:val="00873E28"/>
    <w:rsid w:val="008748DE"/>
    <w:rsid w:val="00875D5C"/>
    <w:rsid w:val="008776CF"/>
    <w:rsid w:val="00877BAF"/>
    <w:rsid w:val="00877C57"/>
    <w:rsid w:val="00880BD1"/>
    <w:rsid w:val="00880DE7"/>
    <w:rsid w:val="008816E6"/>
    <w:rsid w:val="00882FC5"/>
    <w:rsid w:val="00883067"/>
    <w:rsid w:val="008831E3"/>
    <w:rsid w:val="00885398"/>
    <w:rsid w:val="00887BAA"/>
    <w:rsid w:val="008904F9"/>
    <w:rsid w:val="00890D8F"/>
    <w:rsid w:val="008924E1"/>
    <w:rsid w:val="00893169"/>
    <w:rsid w:val="0089415C"/>
    <w:rsid w:val="0089562D"/>
    <w:rsid w:val="00896E8D"/>
    <w:rsid w:val="00897B51"/>
    <w:rsid w:val="008A1EC3"/>
    <w:rsid w:val="008A232B"/>
    <w:rsid w:val="008A2DD9"/>
    <w:rsid w:val="008A383E"/>
    <w:rsid w:val="008A4350"/>
    <w:rsid w:val="008A4815"/>
    <w:rsid w:val="008A7046"/>
    <w:rsid w:val="008A7EB9"/>
    <w:rsid w:val="008B0EEA"/>
    <w:rsid w:val="008C1F22"/>
    <w:rsid w:val="008C2EEC"/>
    <w:rsid w:val="008C2FF9"/>
    <w:rsid w:val="008C3B42"/>
    <w:rsid w:val="008C3C7B"/>
    <w:rsid w:val="008C3D87"/>
    <w:rsid w:val="008C54DF"/>
    <w:rsid w:val="008C56B3"/>
    <w:rsid w:val="008D0622"/>
    <w:rsid w:val="008D089C"/>
    <w:rsid w:val="008D0E60"/>
    <w:rsid w:val="008D2484"/>
    <w:rsid w:val="008D32BF"/>
    <w:rsid w:val="008D34E9"/>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119D"/>
    <w:rsid w:val="00903177"/>
    <w:rsid w:val="00903DB9"/>
    <w:rsid w:val="009047D0"/>
    <w:rsid w:val="009057E2"/>
    <w:rsid w:val="009062B4"/>
    <w:rsid w:val="0090778E"/>
    <w:rsid w:val="00911D34"/>
    <w:rsid w:val="00912250"/>
    <w:rsid w:val="0091265C"/>
    <w:rsid w:val="009133DD"/>
    <w:rsid w:val="009134D5"/>
    <w:rsid w:val="00913F21"/>
    <w:rsid w:val="00913F50"/>
    <w:rsid w:val="00913FC3"/>
    <w:rsid w:val="009141F2"/>
    <w:rsid w:val="00914E3C"/>
    <w:rsid w:val="009158EC"/>
    <w:rsid w:val="00921A4B"/>
    <w:rsid w:val="009235C8"/>
    <w:rsid w:val="00923F13"/>
    <w:rsid w:val="00924D62"/>
    <w:rsid w:val="00926064"/>
    <w:rsid w:val="00926426"/>
    <w:rsid w:val="0092768B"/>
    <w:rsid w:val="00927979"/>
    <w:rsid w:val="00931216"/>
    <w:rsid w:val="00931953"/>
    <w:rsid w:val="00933CD9"/>
    <w:rsid w:val="00934377"/>
    <w:rsid w:val="009353F6"/>
    <w:rsid w:val="0093636D"/>
    <w:rsid w:val="0093655B"/>
    <w:rsid w:val="00937F3D"/>
    <w:rsid w:val="0094041C"/>
    <w:rsid w:val="00940E3E"/>
    <w:rsid w:val="00941F62"/>
    <w:rsid w:val="009428D1"/>
    <w:rsid w:val="009447FB"/>
    <w:rsid w:val="009459DF"/>
    <w:rsid w:val="0094604F"/>
    <w:rsid w:val="00947CDD"/>
    <w:rsid w:val="00947DED"/>
    <w:rsid w:val="00950E73"/>
    <w:rsid w:val="00951C94"/>
    <w:rsid w:val="00952406"/>
    <w:rsid w:val="00953217"/>
    <w:rsid w:val="00953FEC"/>
    <w:rsid w:val="009556CB"/>
    <w:rsid w:val="00956801"/>
    <w:rsid w:val="0095755C"/>
    <w:rsid w:val="009575E0"/>
    <w:rsid w:val="00957B59"/>
    <w:rsid w:val="00960203"/>
    <w:rsid w:val="00960260"/>
    <w:rsid w:val="00962BFB"/>
    <w:rsid w:val="00963816"/>
    <w:rsid w:val="00963B54"/>
    <w:rsid w:val="0096477F"/>
    <w:rsid w:val="00967C49"/>
    <w:rsid w:val="0097050E"/>
    <w:rsid w:val="009715EB"/>
    <w:rsid w:val="00971ECA"/>
    <w:rsid w:val="00972F75"/>
    <w:rsid w:val="0097774A"/>
    <w:rsid w:val="00977E88"/>
    <w:rsid w:val="00980A24"/>
    <w:rsid w:val="00983AC5"/>
    <w:rsid w:val="00984106"/>
    <w:rsid w:val="00984147"/>
    <w:rsid w:val="0098503C"/>
    <w:rsid w:val="009913DD"/>
    <w:rsid w:val="0099192B"/>
    <w:rsid w:val="00991F94"/>
    <w:rsid w:val="00992D2F"/>
    <w:rsid w:val="00992F8D"/>
    <w:rsid w:val="009947D2"/>
    <w:rsid w:val="00996818"/>
    <w:rsid w:val="009A0740"/>
    <w:rsid w:val="009A0C4B"/>
    <w:rsid w:val="009A0ED1"/>
    <w:rsid w:val="009A1B4B"/>
    <w:rsid w:val="009A25B2"/>
    <w:rsid w:val="009A43DB"/>
    <w:rsid w:val="009A5E74"/>
    <w:rsid w:val="009A66D0"/>
    <w:rsid w:val="009B0329"/>
    <w:rsid w:val="009B0928"/>
    <w:rsid w:val="009B0BE1"/>
    <w:rsid w:val="009B154E"/>
    <w:rsid w:val="009B161B"/>
    <w:rsid w:val="009B38A3"/>
    <w:rsid w:val="009B3D6C"/>
    <w:rsid w:val="009B54E6"/>
    <w:rsid w:val="009B7BD2"/>
    <w:rsid w:val="009C0368"/>
    <w:rsid w:val="009C0902"/>
    <w:rsid w:val="009C0BD6"/>
    <w:rsid w:val="009C234F"/>
    <w:rsid w:val="009C2816"/>
    <w:rsid w:val="009C35DD"/>
    <w:rsid w:val="009C3A22"/>
    <w:rsid w:val="009C4FEF"/>
    <w:rsid w:val="009C53A6"/>
    <w:rsid w:val="009C67D6"/>
    <w:rsid w:val="009C6997"/>
    <w:rsid w:val="009C7155"/>
    <w:rsid w:val="009C74AF"/>
    <w:rsid w:val="009D1BBA"/>
    <w:rsid w:val="009D2F32"/>
    <w:rsid w:val="009D4287"/>
    <w:rsid w:val="009D4993"/>
    <w:rsid w:val="009D5705"/>
    <w:rsid w:val="009D646B"/>
    <w:rsid w:val="009E0168"/>
    <w:rsid w:val="009E1C75"/>
    <w:rsid w:val="009E3AC8"/>
    <w:rsid w:val="009E3F96"/>
    <w:rsid w:val="009E46D3"/>
    <w:rsid w:val="009E47B5"/>
    <w:rsid w:val="009E5ED8"/>
    <w:rsid w:val="009E6727"/>
    <w:rsid w:val="009F15D9"/>
    <w:rsid w:val="009F229A"/>
    <w:rsid w:val="009F656B"/>
    <w:rsid w:val="009F6969"/>
    <w:rsid w:val="009F7A07"/>
    <w:rsid w:val="00A02683"/>
    <w:rsid w:val="00A0383D"/>
    <w:rsid w:val="00A05200"/>
    <w:rsid w:val="00A053DE"/>
    <w:rsid w:val="00A06AD7"/>
    <w:rsid w:val="00A07C6A"/>
    <w:rsid w:val="00A07CB4"/>
    <w:rsid w:val="00A10007"/>
    <w:rsid w:val="00A10093"/>
    <w:rsid w:val="00A1038B"/>
    <w:rsid w:val="00A1186B"/>
    <w:rsid w:val="00A16CAF"/>
    <w:rsid w:val="00A17CF1"/>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66CF"/>
    <w:rsid w:val="00A47D73"/>
    <w:rsid w:val="00A47F04"/>
    <w:rsid w:val="00A50442"/>
    <w:rsid w:val="00A50E5F"/>
    <w:rsid w:val="00A54061"/>
    <w:rsid w:val="00A56309"/>
    <w:rsid w:val="00A567EA"/>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E67"/>
    <w:rsid w:val="00A80E81"/>
    <w:rsid w:val="00A81A4F"/>
    <w:rsid w:val="00A824AF"/>
    <w:rsid w:val="00A828E2"/>
    <w:rsid w:val="00A83A53"/>
    <w:rsid w:val="00A83BB9"/>
    <w:rsid w:val="00A85AD9"/>
    <w:rsid w:val="00A85CFA"/>
    <w:rsid w:val="00A86871"/>
    <w:rsid w:val="00A8689D"/>
    <w:rsid w:val="00A90032"/>
    <w:rsid w:val="00A900AD"/>
    <w:rsid w:val="00A902A7"/>
    <w:rsid w:val="00A90484"/>
    <w:rsid w:val="00A909F6"/>
    <w:rsid w:val="00A93427"/>
    <w:rsid w:val="00A94A68"/>
    <w:rsid w:val="00A965C0"/>
    <w:rsid w:val="00A9763C"/>
    <w:rsid w:val="00AA1782"/>
    <w:rsid w:val="00AA1A7F"/>
    <w:rsid w:val="00AA236F"/>
    <w:rsid w:val="00AA4024"/>
    <w:rsid w:val="00AA533A"/>
    <w:rsid w:val="00AA62D1"/>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448E"/>
    <w:rsid w:val="00AE4695"/>
    <w:rsid w:val="00AE4EA7"/>
    <w:rsid w:val="00AE535F"/>
    <w:rsid w:val="00AE6D40"/>
    <w:rsid w:val="00AE6E19"/>
    <w:rsid w:val="00AE703F"/>
    <w:rsid w:val="00AE7A74"/>
    <w:rsid w:val="00AF082B"/>
    <w:rsid w:val="00AF1881"/>
    <w:rsid w:val="00AF7409"/>
    <w:rsid w:val="00B03D48"/>
    <w:rsid w:val="00B044C1"/>
    <w:rsid w:val="00B04B72"/>
    <w:rsid w:val="00B06E8A"/>
    <w:rsid w:val="00B109EE"/>
    <w:rsid w:val="00B11006"/>
    <w:rsid w:val="00B12E20"/>
    <w:rsid w:val="00B13B1F"/>
    <w:rsid w:val="00B15D47"/>
    <w:rsid w:val="00B162BB"/>
    <w:rsid w:val="00B17C1A"/>
    <w:rsid w:val="00B203C0"/>
    <w:rsid w:val="00B20BA2"/>
    <w:rsid w:val="00B21399"/>
    <w:rsid w:val="00B22C6C"/>
    <w:rsid w:val="00B24B3C"/>
    <w:rsid w:val="00B309EE"/>
    <w:rsid w:val="00B31C5D"/>
    <w:rsid w:val="00B349EF"/>
    <w:rsid w:val="00B34E55"/>
    <w:rsid w:val="00B354A7"/>
    <w:rsid w:val="00B35DFB"/>
    <w:rsid w:val="00B37B3C"/>
    <w:rsid w:val="00B4003E"/>
    <w:rsid w:val="00B4040A"/>
    <w:rsid w:val="00B409A2"/>
    <w:rsid w:val="00B40C7F"/>
    <w:rsid w:val="00B41EFD"/>
    <w:rsid w:val="00B42077"/>
    <w:rsid w:val="00B43DA5"/>
    <w:rsid w:val="00B44CA0"/>
    <w:rsid w:val="00B4543E"/>
    <w:rsid w:val="00B45C40"/>
    <w:rsid w:val="00B45EB6"/>
    <w:rsid w:val="00B4664A"/>
    <w:rsid w:val="00B479CC"/>
    <w:rsid w:val="00B479F5"/>
    <w:rsid w:val="00B47A2A"/>
    <w:rsid w:val="00B51867"/>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619"/>
    <w:rsid w:val="00B7012D"/>
    <w:rsid w:val="00B71A48"/>
    <w:rsid w:val="00B724CE"/>
    <w:rsid w:val="00B73813"/>
    <w:rsid w:val="00B73FCD"/>
    <w:rsid w:val="00B76DD9"/>
    <w:rsid w:val="00B812CD"/>
    <w:rsid w:val="00B81BAF"/>
    <w:rsid w:val="00B827C8"/>
    <w:rsid w:val="00B8292F"/>
    <w:rsid w:val="00B82D85"/>
    <w:rsid w:val="00B8305D"/>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A075F"/>
    <w:rsid w:val="00BA0FC2"/>
    <w:rsid w:val="00BA128F"/>
    <w:rsid w:val="00BA2CC7"/>
    <w:rsid w:val="00BA50B4"/>
    <w:rsid w:val="00BA64C0"/>
    <w:rsid w:val="00BA731E"/>
    <w:rsid w:val="00BB1349"/>
    <w:rsid w:val="00BB1653"/>
    <w:rsid w:val="00BB244F"/>
    <w:rsid w:val="00BB3EE7"/>
    <w:rsid w:val="00BB62E0"/>
    <w:rsid w:val="00BC05E9"/>
    <w:rsid w:val="00BC1704"/>
    <w:rsid w:val="00BC22B7"/>
    <w:rsid w:val="00BC2BE5"/>
    <w:rsid w:val="00BC2E72"/>
    <w:rsid w:val="00BC37CF"/>
    <w:rsid w:val="00BC3BA1"/>
    <w:rsid w:val="00BC40E9"/>
    <w:rsid w:val="00BD02D7"/>
    <w:rsid w:val="00BD232E"/>
    <w:rsid w:val="00BD6C27"/>
    <w:rsid w:val="00BE0A59"/>
    <w:rsid w:val="00BE0BCB"/>
    <w:rsid w:val="00BE0FA4"/>
    <w:rsid w:val="00BE2097"/>
    <w:rsid w:val="00BE2B97"/>
    <w:rsid w:val="00BE3C0D"/>
    <w:rsid w:val="00BE5E86"/>
    <w:rsid w:val="00BF100F"/>
    <w:rsid w:val="00BF1BB7"/>
    <w:rsid w:val="00BF1D89"/>
    <w:rsid w:val="00BF33AF"/>
    <w:rsid w:val="00BF5C53"/>
    <w:rsid w:val="00BF5FF7"/>
    <w:rsid w:val="00BF64BE"/>
    <w:rsid w:val="00BF69B5"/>
    <w:rsid w:val="00BF701B"/>
    <w:rsid w:val="00BF7518"/>
    <w:rsid w:val="00BF78D2"/>
    <w:rsid w:val="00C00633"/>
    <w:rsid w:val="00C01804"/>
    <w:rsid w:val="00C01CEA"/>
    <w:rsid w:val="00C01FEE"/>
    <w:rsid w:val="00C026D7"/>
    <w:rsid w:val="00C03538"/>
    <w:rsid w:val="00C04267"/>
    <w:rsid w:val="00C04618"/>
    <w:rsid w:val="00C05B45"/>
    <w:rsid w:val="00C062C5"/>
    <w:rsid w:val="00C0767C"/>
    <w:rsid w:val="00C110C6"/>
    <w:rsid w:val="00C12114"/>
    <w:rsid w:val="00C1248F"/>
    <w:rsid w:val="00C12B86"/>
    <w:rsid w:val="00C131FE"/>
    <w:rsid w:val="00C13A7C"/>
    <w:rsid w:val="00C140D0"/>
    <w:rsid w:val="00C14447"/>
    <w:rsid w:val="00C14669"/>
    <w:rsid w:val="00C14958"/>
    <w:rsid w:val="00C14D4D"/>
    <w:rsid w:val="00C150DB"/>
    <w:rsid w:val="00C15435"/>
    <w:rsid w:val="00C16051"/>
    <w:rsid w:val="00C1746B"/>
    <w:rsid w:val="00C17E7E"/>
    <w:rsid w:val="00C205EE"/>
    <w:rsid w:val="00C21C35"/>
    <w:rsid w:val="00C2298B"/>
    <w:rsid w:val="00C25775"/>
    <w:rsid w:val="00C25E72"/>
    <w:rsid w:val="00C3211F"/>
    <w:rsid w:val="00C32531"/>
    <w:rsid w:val="00C3253A"/>
    <w:rsid w:val="00C33E7D"/>
    <w:rsid w:val="00C343A0"/>
    <w:rsid w:val="00C34B06"/>
    <w:rsid w:val="00C34D83"/>
    <w:rsid w:val="00C35398"/>
    <w:rsid w:val="00C3603A"/>
    <w:rsid w:val="00C418D6"/>
    <w:rsid w:val="00C43A13"/>
    <w:rsid w:val="00C45B13"/>
    <w:rsid w:val="00C45D4D"/>
    <w:rsid w:val="00C46257"/>
    <w:rsid w:val="00C46393"/>
    <w:rsid w:val="00C520A2"/>
    <w:rsid w:val="00C52B65"/>
    <w:rsid w:val="00C52F84"/>
    <w:rsid w:val="00C5321F"/>
    <w:rsid w:val="00C54395"/>
    <w:rsid w:val="00C54808"/>
    <w:rsid w:val="00C5584B"/>
    <w:rsid w:val="00C560F7"/>
    <w:rsid w:val="00C568BB"/>
    <w:rsid w:val="00C60089"/>
    <w:rsid w:val="00C61E1E"/>
    <w:rsid w:val="00C62176"/>
    <w:rsid w:val="00C6226A"/>
    <w:rsid w:val="00C62684"/>
    <w:rsid w:val="00C6494D"/>
    <w:rsid w:val="00C65409"/>
    <w:rsid w:val="00C65E2C"/>
    <w:rsid w:val="00C70C29"/>
    <w:rsid w:val="00C71CBE"/>
    <w:rsid w:val="00C747D3"/>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7FF0"/>
    <w:rsid w:val="00CA06F9"/>
    <w:rsid w:val="00CA2579"/>
    <w:rsid w:val="00CA27FA"/>
    <w:rsid w:val="00CA2C7C"/>
    <w:rsid w:val="00CA326D"/>
    <w:rsid w:val="00CA3678"/>
    <w:rsid w:val="00CA67D7"/>
    <w:rsid w:val="00CA6DC9"/>
    <w:rsid w:val="00CA73E4"/>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325D"/>
    <w:rsid w:val="00CD434D"/>
    <w:rsid w:val="00CD6155"/>
    <w:rsid w:val="00CE0AB0"/>
    <w:rsid w:val="00CE1389"/>
    <w:rsid w:val="00CE1971"/>
    <w:rsid w:val="00CE1ECE"/>
    <w:rsid w:val="00CE45B9"/>
    <w:rsid w:val="00CE50D1"/>
    <w:rsid w:val="00CE5A11"/>
    <w:rsid w:val="00CE6B62"/>
    <w:rsid w:val="00CF2600"/>
    <w:rsid w:val="00CF3F06"/>
    <w:rsid w:val="00CF4468"/>
    <w:rsid w:val="00CF569F"/>
    <w:rsid w:val="00CF56A0"/>
    <w:rsid w:val="00CF5A93"/>
    <w:rsid w:val="00CF7AA6"/>
    <w:rsid w:val="00D0002F"/>
    <w:rsid w:val="00D00359"/>
    <w:rsid w:val="00D021D4"/>
    <w:rsid w:val="00D02A3E"/>
    <w:rsid w:val="00D031F8"/>
    <w:rsid w:val="00D03D67"/>
    <w:rsid w:val="00D05B8C"/>
    <w:rsid w:val="00D07613"/>
    <w:rsid w:val="00D079FD"/>
    <w:rsid w:val="00D07AEE"/>
    <w:rsid w:val="00D106AD"/>
    <w:rsid w:val="00D106C3"/>
    <w:rsid w:val="00D1285A"/>
    <w:rsid w:val="00D12E59"/>
    <w:rsid w:val="00D134B1"/>
    <w:rsid w:val="00D148EF"/>
    <w:rsid w:val="00D152D3"/>
    <w:rsid w:val="00D176A5"/>
    <w:rsid w:val="00D2004B"/>
    <w:rsid w:val="00D2076D"/>
    <w:rsid w:val="00D209CB"/>
    <w:rsid w:val="00D21CFC"/>
    <w:rsid w:val="00D22046"/>
    <w:rsid w:val="00D22BED"/>
    <w:rsid w:val="00D23B55"/>
    <w:rsid w:val="00D24D79"/>
    <w:rsid w:val="00D25C87"/>
    <w:rsid w:val="00D261F9"/>
    <w:rsid w:val="00D26A5E"/>
    <w:rsid w:val="00D274EC"/>
    <w:rsid w:val="00D2763D"/>
    <w:rsid w:val="00D319C6"/>
    <w:rsid w:val="00D32862"/>
    <w:rsid w:val="00D32906"/>
    <w:rsid w:val="00D32EBA"/>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748"/>
    <w:rsid w:val="00D50B56"/>
    <w:rsid w:val="00D513EF"/>
    <w:rsid w:val="00D51F32"/>
    <w:rsid w:val="00D53C59"/>
    <w:rsid w:val="00D54220"/>
    <w:rsid w:val="00D5482A"/>
    <w:rsid w:val="00D54B8E"/>
    <w:rsid w:val="00D55BEC"/>
    <w:rsid w:val="00D579A7"/>
    <w:rsid w:val="00D6106E"/>
    <w:rsid w:val="00D61DB2"/>
    <w:rsid w:val="00D66440"/>
    <w:rsid w:val="00D6667E"/>
    <w:rsid w:val="00D72D38"/>
    <w:rsid w:val="00D73438"/>
    <w:rsid w:val="00D775FB"/>
    <w:rsid w:val="00D81F4B"/>
    <w:rsid w:val="00D8245C"/>
    <w:rsid w:val="00D82A67"/>
    <w:rsid w:val="00D86563"/>
    <w:rsid w:val="00D86CC3"/>
    <w:rsid w:val="00D871DD"/>
    <w:rsid w:val="00D906FC"/>
    <w:rsid w:val="00D91337"/>
    <w:rsid w:val="00D9162E"/>
    <w:rsid w:val="00D916B8"/>
    <w:rsid w:val="00D91D1E"/>
    <w:rsid w:val="00D93663"/>
    <w:rsid w:val="00D94D09"/>
    <w:rsid w:val="00D95227"/>
    <w:rsid w:val="00D97AF4"/>
    <w:rsid w:val="00D97B2C"/>
    <w:rsid w:val="00D97EAD"/>
    <w:rsid w:val="00D97F81"/>
    <w:rsid w:val="00DA053C"/>
    <w:rsid w:val="00DA0575"/>
    <w:rsid w:val="00DA0662"/>
    <w:rsid w:val="00DA0963"/>
    <w:rsid w:val="00DA1526"/>
    <w:rsid w:val="00DA1674"/>
    <w:rsid w:val="00DA1AF6"/>
    <w:rsid w:val="00DA1C62"/>
    <w:rsid w:val="00DA1D14"/>
    <w:rsid w:val="00DA26B6"/>
    <w:rsid w:val="00DA6A41"/>
    <w:rsid w:val="00DA6E94"/>
    <w:rsid w:val="00DB1161"/>
    <w:rsid w:val="00DB16EA"/>
    <w:rsid w:val="00DB1AD0"/>
    <w:rsid w:val="00DB297D"/>
    <w:rsid w:val="00DB476F"/>
    <w:rsid w:val="00DB592A"/>
    <w:rsid w:val="00DB6088"/>
    <w:rsid w:val="00DC08F4"/>
    <w:rsid w:val="00DC19F3"/>
    <w:rsid w:val="00DC4094"/>
    <w:rsid w:val="00DC6FAE"/>
    <w:rsid w:val="00DC7FFE"/>
    <w:rsid w:val="00DD097B"/>
    <w:rsid w:val="00DD0E2D"/>
    <w:rsid w:val="00DD4A3D"/>
    <w:rsid w:val="00DD4CF9"/>
    <w:rsid w:val="00DD6A2A"/>
    <w:rsid w:val="00DE15C2"/>
    <w:rsid w:val="00DE23A5"/>
    <w:rsid w:val="00DE2F0D"/>
    <w:rsid w:val="00DE5B89"/>
    <w:rsid w:val="00DE6C22"/>
    <w:rsid w:val="00DF0594"/>
    <w:rsid w:val="00DF0FEC"/>
    <w:rsid w:val="00DF2B47"/>
    <w:rsid w:val="00DF2CC5"/>
    <w:rsid w:val="00DF55B5"/>
    <w:rsid w:val="00DF5F38"/>
    <w:rsid w:val="00DF6699"/>
    <w:rsid w:val="00DF75FE"/>
    <w:rsid w:val="00DF7CB4"/>
    <w:rsid w:val="00DF7D17"/>
    <w:rsid w:val="00E01855"/>
    <w:rsid w:val="00E019F5"/>
    <w:rsid w:val="00E03179"/>
    <w:rsid w:val="00E04BCA"/>
    <w:rsid w:val="00E061CD"/>
    <w:rsid w:val="00E064D2"/>
    <w:rsid w:val="00E1215D"/>
    <w:rsid w:val="00E12685"/>
    <w:rsid w:val="00E1277A"/>
    <w:rsid w:val="00E13AC2"/>
    <w:rsid w:val="00E15093"/>
    <w:rsid w:val="00E15996"/>
    <w:rsid w:val="00E15FC6"/>
    <w:rsid w:val="00E15FDC"/>
    <w:rsid w:val="00E16CF6"/>
    <w:rsid w:val="00E17173"/>
    <w:rsid w:val="00E20269"/>
    <w:rsid w:val="00E207A6"/>
    <w:rsid w:val="00E2092B"/>
    <w:rsid w:val="00E21B68"/>
    <w:rsid w:val="00E22C48"/>
    <w:rsid w:val="00E26605"/>
    <w:rsid w:val="00E278E9"/>
    <w:rsid w:val="00E27FE5"/>
    <w:rsid w:val="00E30AC9"/>
    <w:rsid w:val="00E314DB"/>
    <w:rsid w:val="00E31B66"/>
    <w:rsid w:val="00E31D11"/>
    <w:rsid w:val="00E32DAC"/>
    <w:rsid w:val="00E367A1"/>
    <w:rsid w:val="00E41299"/>
    <w:rsid w:val="00E426B8"/>
    <w:rsid w:val="00E4475C"/>
    <w:rsid w:val="00E447AC"/>
    <w:rsid w:val="00E44E87"/>
    <w:rsid w:val="00E45A46"/>
    <w:rsid w:val="00E45DA6"/>
    <w:rsid w:val="00E47F96"/>
    <w:rsid w:val="00E52A69"/>
    <w:rsid w:val="00E534F2"/>
    <w:rsid w:val="00E53B99"/>
    <w:rsid w:val="00E53C3C"/>
    <w:rsid w:val="00E55999"/>
    <w:rsid w:val="00E55E6E"/>
    <w:rsid w:val="00E56341"/>
    <w:rsid w:val="00E56BA8"/>
    <w:rsid w:val="00E5767C"/>
    <w:rsid w:val="00E6169A"/>
    <w:rsid w:val="00E62469"/>
    <w:rsid w:val="00E6250A"/>
    <w:rsid w:val="00E62E70"/>
    <w:rsid w:val="00E63B90"/>
    <w:rsid w:val="00E64B9D"/>
    <w:rsid w:val="00E64E57"/>
    <w:rsid w:val="00E66105"/>
    <w:rsid w:val="00E666B9"/>
    <w:rsid w:val="00E66DF8"/>
    <w:rsid w:val="00E723FD"/>
    <w:rsid w:val="00E741C1"/>
    <w:rsid w:val="00E75B97"/>
    <w:rsid w:val="00E76C08"/>
    <w:rsid w:val="00E8018C"/>
    <w:rsid w:val="00E80BD3"/>
    <w:rsid w:val="00E81EA0"/>
    <w:rsid w:val="00E83FF8"/>
    <w:rsid w:val="00E8470D"/>
    <w:rsid w:val="00E85F97"/>
    <w:rsid w:val="00E865D0"/>
    <w:rsid w:val="00E87418"/>
    <w:rsid w:val="00E87544"/>
    <w:rsid w:val="00E8774E"/>
    <w:rsid w:val="00E9045F"/>
    <w:rsid w:val="00E916E1"/>
    <w:rsid w:val="00E92108"/>
    <w:rsid w:val="00E92B27"/>
    <w:rsid w:val="00E94F3E"/>
    <w:rsid w:val="00E95964"/>
    <w:rsid w:val="00E95C42"/>
    <w:rsid w:val="00E972A9"/>
    <w:rsid w:val="00EA0DEA"/>
    <w:rsid w:val="00EA15FC"/>
    <w:rsid w:val="00EA3606"/>
    <w:rsid w:val="00EA4BAB"/>
    <w:rsid w:val="00EA4E19"/>
    <w:rsid w:val="00EA56E6"/>
    <w:rsid w:val="00EA6884"/>
    <w:rsid w:val="00EA6D95"/>
    <w:rsid w:val="00EA7704"/>
    <w:rsid w:val="00EB16E6"/>
    <w:rsid w:val="00EB1837"/>
    <w:rsid w:val="00EB1BB0"/>
    <w:rsid w:val="00EB2AF0"/>
    <w:rsid w:val="00EB2EFA"/>
    <w:rsid w:val="00EB32A6"/>
    <w:rsid w:val="00EB3FB1"/>
    <w:rsid w:val="00EB44F0"/>
    <w:rsid w:val="00EB78CD"/>
    <w:rsid w:val="00EB794D"/>
    <w:rsid w:val="00EB7CC6"/>
    <w:rsid w:val="00EC02F4"/>
    <w:rsid w:val="00EC0A21"/>
    <w:rsid w:val="00EC0D74"/>
    <w:rsid w:val="00EC36C4"/>
    <w:rsid w:val="00EC3B54"/>
    <w:rsid w:val="00EC4121"/>
    <w:rsid w:val="00EC65C7"/>
    <w:rsid w:val="00EC6A37"/>
    <w:rsid w:val="00EC7659"/>
    <w:rsid w:val="00ED041B"/>
    <w:rsid w:val="00ED0C21"/>
    <w:rsid w:val="00ED7DDA"/>
    <w:rsid w:val="00ED7EEF"/>
    <w:rsid w:val="00EE0F35"/>
    <w:rsid w:val="00EE1AC4"/>
    <w:rsid w:val="00EE20A0"/>
    <w:rsid w:val="00EE23A0"/>
    <w:rsid w:val="00EE4A29"/>
    <w:rsid w:val="00EE536A"/>
    <w:rsid w:val="00EE585D"/>
    <w:rsid w:val="00EE7E6C"/>
    <w:rsid w:val="00EF0347"/>
    <w:rsid w:val="00EF2DBD"/>
    <w:rsid w:val="00EF355E"/>
    <w:rsid w:val="00EF466C"/>
    <w:rsid w:val="00EF4751"/>
    <w:rsid w:val="00EF4A2E"/>
    <w:rsid w:val="00EF607A"/>
    <w:rsid w:val="00EF670E"/>
    <w:rsid w:val="00F01480"/>
    <w:rsid w:val="00F019D8"/>
    <w:rsid w:val="00F051D3"/>
    <w:rsid w:val="00F052EE"/>
    <w:rsid w:val="00F078A0"/>
    <w:rsid w:val="00F07A82"/>
    <w:rsid w:val="00F16888"/>
    <w:rsid w:val="00F16BF3"/>
    <w:rsid w:val="00F176FC"/>
    <w:rsid w:val="00F17E98"/>
    <w:rsid w:val="00F2012D"/>
    <w:rsid w:val="00F2097A"/>
    <w:rsid w:val="00F21557"/>
    <w:rsid w:val="00F215D7"/>
    <w:rsid w:val="00F21730"/>
    <w:rsid w:val="00F21FDA"/>
    <w:rsid w:val="00F242AB"/>
    <w:rsid w:val="00F248C1"/>
    <w:rsid w:val="00F26201"/>
    <w:rsid w:val="00F27738"/>
    <w:rsid w:val="00F30A64"/>
    <w:rsid w:val="00F30B0C"/>
    <w:rsid w:val="00F32299"/>
    <w:rsid w:val="00F3252B"/>
    <w:rsid w:val="00F32A54"/>
    <w:rsid w:val="00F3445E"/>
    <w:rsid w:val="00F353A1"/>
    <w:rsid w:val="00F36CC3"/>
    <w:rsid w:val="00F40770"/>
    <w:rsid w:val="00F42205"/>
    <w:rsid w:val="00F4234A"/>
    <w:rsid w:val="00F426F1"/>
    <w:rsid w:val="00F4372B"/>
    <w:rsid w:val="00F43DC2"/>
    <w:rsid w:val="00F450A9"/>
    <w:rsid w:val="00F46D23"/>
    <w:rsid w:val="00F47645"/>
    <w:rsid w:val="00F521D2"/>
    <w:rsid w:val="00F521EE"/>
    <w:rsid w:val="00F543D9"/>
    <w:rsid w:val="00F5482D"/>
    <w:rsid w:val="00F55255"/>
    <w:rsid w:val="00F56110"/>
    <w:rsid w:val="00F574FC"/>
    <w:rsid w:val="00F60C2C"/>
    <w:rsid w:val="00F61E12"/>
    <w:rsid w:val="00F64F70"/>
    <w:rsid w:val="00F661C8"/>
    <w:rsid w:val="00F66BDF"/>
    <w:rsid w:val="00F7133D"/>
    <w:rsid w:val="00F7238F"/>
    <w:rsid w:val="00F72AEE"/>
    <w:rsid w:val="00F74559"/>
    <w:rsid w:val="00F75184"/>
    <w:rsid w:val="00F75955"/>
    <w:rsid w:val="00F76C7F"/>
    <w:rsid w:val="00F77AC3"/>
    <w:rsid w:val="00F8160C"/>
    <w:rsid w:val="00F82FC0"/>
    <w:rsid w:val="00F832EC"/>
    <w:rsid w:val="00F83445"/>
    <w:rsid w:val="00F836A6"/>
    <w:rsid w:val="00F8434A"/>
    <w:rsid w:val="00F849A4"/>
    <w:rsid w:val="00F85DDD"/>
    <w:rsid w:val="00F92326"/>
    <w:rsid w:val="00F93021"/>
    <w:rsid w:val="00F950C6"/>
    <w:rsid w:val="00F95818"/>
    <w:rsid w:val="00F9596B"/>
    <w:rsid w:val="00F9599E"/>
    <w:rsid w:val="00F97090"/>
    <w:rsid w:val="00F97F67"/>
    <w:rsid w:val="00FA0E23"/>
    <w:rsid w:val="00FA2113"/>
    <w:rsid w:val="00FA3BB0"/>
    <w:rsid w:val="00FA44C0"/>
    <w:rsid w:val="00FA6934"/>
    <w:rsid w:val="00FA6CF1"/>
    <w:rsid w:val="00FA7033"/>
    <w:rsid w:val="00FB006C"/>
    <w:rsid w:val="00FB20B7"/>
    <w:rsid w:val="00FB37CE"/>
    <w:rsid w:val="00FB57EF"/>
    <w:rsid w:val="00FB5D96"/>
    <w:rsid w:val="00FB709B"/>
    <w:rsid w:val="00FB74A7"/>
    <w:rsid w:val="00FC0118"/>
    <w:rsid w:val="00FC015B"/>
    <w:rsid w:val="00FC1622"/>
    <w:rsid w:val="00FC26BD"/>
    <w:rsid w:val="00FC2D41"/>
    <w:rsid w:val="00FC410F"/>
    <w:rsid w:val="00FC5222"/>
    <w:rsid w:val="00FC5ADA"/>
    <w:rsid w:val="00FC5BF5"/>
    <w:rsid w:val="00FD06B0"/>
    <w:rsid w:val="00FD081F"/>
    <w:rsid w:val="00FD0F83"/>
    <w:rsid w:val="00FD13F3"/>
    <w:rsid w:val="00FD23A5"/>
    <w:rsid w:val="00FD2937"/>
    <w:rsid w:val="00FD29CD"/>
    <w:rsid w:val="00FD3DE8"/>
    <w:rsid w:val="00FD3F86"/>
    <w:rsid w:val="00FD4632"/>
    <w:rsid w:val="00FD5389"/>
    <w:rsid w:val="00FD547C"/>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212"/>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2</TotalTime>
  <Pages>40</Pages>
  <Words>10996</Words>
  <Characters>62682</Characters>
  <Application>Microsoft Office Word</Application>
  <DocSecurity>0</DocSecurity>
  <Lines>522</Lines>
  <Paragraphs>147</Paragraphs>
  <ScaleCrop>false</ScaleCrop>
  <Company/>
  <LinksUpToDate>false</LinksUpToDate>
  <CharactersWithSpaces>7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084</cp:revision>
  <dcterms:created xsi:type="dcterms:W3CDTF">2023-07-08T00:10:00Z</dcterms:created>
  <dcterms:modified xsi:type="dcterms:W3CDTF">2023-09-11T21:10:00Z</dcterms:modified>
</cp:coreProperties>
</file>